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D1123" w:rsidR="00AC6E7B" w:rsidP="00AC6E7B" w:rsidRDefault="00AC6E7B" w14:paraId="115D0EAC" w14:textId="062B6EFE">
      <w:pPr>
        <w:pStyle w:val="Heading1"/>
        <w:rPr>
          <w:rFonts w:asciiTheme="minorHAnsi" w:hAnsiTheme="minorHAnsi" w:cstheme="minorHAnsi"/>
        </w:rPr>
      </w:pPr>
      <w:bookmarkStart w:name="_Hlk494282804" w:id="0"/>
      <w:bookmarkStart w:name="_GoBack" w:id="1"/>
      <w:bookmarkEnd w:id="1"/>
      <w:r w:rsidRPr="00DD1123">
        <w:rPr>
          <w:rFonts w:asciiTheme="minorHAnsi" w:hAnsiTheme="minorHAnsi" w:cstheme="minorHAnsi"/>
        </w:rPr>
        <w:t>INITIAL CONTACT WITH LOCAL AGENCY (LA)</w:t>
      </w:r>
    </w:p>
    <w:p w:rsidRPr="00DD1123" w:rsidR="00AC6E7B" w:rsidP="00AC6E7B" w:rsidRDefault="00AC6E7B" w14:paraId="3A089A4D" w14:textId="4BC21816">
      <w:pPr>
        <w:rPr>
          <w:rFonts w:cstheme="minorHAnsi"/>
        </w:rPr>
      </w:pPr>
      <w:r w:rsidRPr="00DD1123">
        <w:rPr>
          <w:rFonts w:cstheme="minorHAnsi"/>
        </w:rPr>
        <w:t xml:space="preserve">Hello, my name is </w:t>
      </w:r>
      <w:r w:rsidRPr="00DD1123">
        <w:rPr>
          <w:rFonts w:cstheme="minorHAnsi"/>
          <w:b/>
          <w:bCs/>
        </w:rPr>
        <w:t>[YOUR NAME]</w:t>
      </w:r>
      <w:r w:rsidRPr="00DD1123">
        <w:rPr>
          <w:rFonts w:cstheme="minorHAnsi"/>
        </w:rPr>
        <w:t>. I'm calling from 2M Research for the USDA Food and Nutrition Service</w:t>
      </w:r>
      <w:r w:rsidRPr="00DD1123" w:rsidR="00093DEF">
        <w:rPr>
          <w:rFonts w:cstheme="minorHAnsi"/>
        </w:rPr>
        <w:t xml:space="preserve"> to f</w:t>
      </w:r>
      <w:r w:rsidRPr="00DD1123">
        <w:rPr>
          <w:rFonts w:cstheme="minorHAnsi"/>
        </w:rPr>
        <w:t xml:space="preserve">ollow up on the </w:t>
      </w:r>
      <w:r w:rsidRPr="00DD1123" w:rsidR="007C5C3B">
        <w:rPr>
          <w:rFonts w:cstheme="minorHAnsi"/>
        </w:rPr>
        <w:t xml:space="preserve">email </w:t>
      </w:r>
      <w:r w:rsidRPr="00DD1123">
        <w:rPr>
          <w:rFonts w:cstheme="minorHAnsi"/>
        </w:rPr>
        <w:t xml:space="preserve">request for help with the WIC Child Retention Survey that was sent to </w:t>
      </w:r>
      <w:r w:rsidRPr="00DD1123">
        <w:rPr>
          <w:rFonts w:cstheme="minorHAnsi"/>
          <w:b/>
          <w:bCs/>
        </w:rPr>
        <w:t>[</w:t>
      </w:r>
      <w:r w:rsidRPr="00DD1123" w:rsidR="009D6304">
        <w:rPr>
          <w:rFonts w:cstheme="minorHAnsi"/>
          <w:b/>
          <w:bCs/>
        </w:rPr>
        <w:t>LOCAL AGENCY (</w:t>
      </w:r>
      <w:r w:rsidRPr="00DD1123">
        <w:rPr>
          <w:rFonts w:cstheme="minorHAnsi"/>
          <w:b/>
          <w:bCs/>
        </w:rPr>
        <w:t>LA</w:t>
      </w:r>
      <w:r w:rsidRPr="00DD1123" w:rsidR="009D6304">
        <w:rPr>
          <w:rFonts w:cstheme="minorHAnsi"/>
          <w:b/>
          <w:bCs/>
        </w:rPr>
        <w:t>)</w:t>
      </w:r>
      <w:r w:rsidRPr="00DD1123">
        <w:rPr>
          <w:rFonts w:cstheme="minorHAnsi"/>
          <w:b/>
          <w:bCs/>
        </w:rPr>
        <w:t xml:space="preserve"> POINT OF CONTACT (POC) NAME]</w:t>
      </w:r>
      <w:r w:rsidRPr="00DD1123">
        <w:rPr>
          <w:rFonts w:cstheme="minorHAnsi"/>
        </w:rPr>
        <w:t>. Would that be you?</w:t>
      </w:r>
    </w:p>
    <w:p w:rsidRPr="00DD1123" w:rsidR="00AC6E7B" w:rsidP="00A863FA" w:rsidRDefault="00AC6E7B" w14:paraId="77145030" w14:textId="77777777">
      <w:pPr>
        <w:rPr>
          <w:rFonts w:cstheme="minorHAnsi"/>
          <w:color w:val="FF0000"/>
        </w:rPr>
      </w:pPr>
      <w:r w:rsidRPr="00DD1123">
        <w:rPr>
          <w:rFonts w:cstheme="minorHAnsi"/>
          <w:color w:val="FF0000"/>
        </w:rPr>
        <w:t>(IF SPEAKING TO THE LA POC ON INITIAL CONTACT, GO TO B1)</w:t>
      </w:r>
    </w:p>
    <w:p w:rsidRPr="00DD1123" w:rsidR="00AC6E7B" w:rsidP="00A863FA" w:rsidRDefault="00AC6E7B" w14:paraId="615547EF" w14:textId="77777777">
      <w:pPr>
        <w:rPr>
          <w:rFonts w:cstheme="minorHAnsi"/>
        </w:rPr>
      </w:pPr>
      <w:r w:rsidRPr="00DD1123">
        <w:rPr>
          <w:rFonts w:cstheme="minorHAnsi"/>
          <w:color w:val="FF0000"/>
        </w:rPr>
        <w:t>(IF SPEAKING TO SOMEONE ELSE, SAY):</w:t>
      </w:r>
      <w:r w:rsidRPr="00DD1123">
        <w:rPr>
          <w:rFonts w:cstheme="minorHAnsi"/>
        </w:rPr>
        <w:t xml:space="preserve"> Is there a direct line to reach him/her, or could you please transfer me to </w:t>
      </w:r>
      <w:r w:rsidRPr="00DD1123">
        <w:rPr>
          <w:rFonts w:cstheme="minorHAnsi"/>
          <w:color w:val="FF0000"/>
        </w:rPr>
        <w:t>(LA POC’S NAME)</w:t>
      </w:r>
      <w:r w:rsidRPr="00DD1123">
        <w:rPr>
          <w:rFonts w:cstheme="minorHAnsi"/>
        </w:rPr>
        <w:t>?</w:t>
      </w:r>
    </w:p>
    <w:p w:rsidRPr="00DD1123" w:rsidR="00AC6E7B" w:rsidP="00AC6E7B" w:rsidRDefault="00AC6E7B" w14:paraId="1FB57777" w14:textId="77777777">
      <w:pPr>
        <w:ind w:left="1440"/>
        <w:rPr>
          <w:rFonts w:cstheme="minorHAnsi"/>
          <w:color w:val="FF0000"/>
        </w:rPr>
      </w:pPr>
      <w:r w:rsidRPr="00DD1123">
        <w:rPr>
          <w:rFonts w:cstheme="minorHAnsi"/>
          <w:color w:val="FF0000"/>
        </w:rPr>
        <w:t>(IF YES, RECORD NUMBER IN SPACE BELOW AND ENTER THIS NUMBER IN THE MESSAGE FIELD AT THE END OF THE CALL)</w:t>
      </w:r>
    </w:p>
    <w:p w:rsidRPr="00DD1123" w:rsidR="00AC6E7B" w:rsidP="00AC6E7B" w:rsidRDefault="00AC6E7B" w14:paraId="0FB4C954" w14:textId="77777777">
      <w:pPr>
        <w:spacing w:after="0" w:line="240" w:lineRule="auto"/>
        <w:ind w:left="1440"/>
        <w:rPr>
          <w:rFonts w:cstheme="minorHAnsi"/>
          <w:color w:val="000000" w:themeColor="text1"/>
        </w:rPr>
      </w:pPr>
      <w:r w:rsidRPr="00DD1123">
        <w:rPr>
          <w:rFonts w:cstheme="minorHAnsi"/>
          <w:color w:val="000000" w:themeColor="text1"/>
        </w:rPr>
        <w:t>Phone: _______________</w:t>
      </w:r>
    </w:p>
    <w:p w:rsidRPr="00DD1123" w:rsidR="00AC6E7B" w:rsidP="00AC6E7B" w:rsidRDefault="00AC6E7B" w14:paraId="259C5EBA" w14:textId="77777777">
      <w:pPr>
        <w:spacing w:after="0" w:line="240" w:lineRule="auto"/>
        <w:ind w:left="1440"/>
        <w:rPr>
          <w:rFonts w:cstheme="minorHAnsi"/>
          <w:color w:val="000000" w:themeColor="text1"/>
        </w:rPr>
      </w:pPr>
    </w:p>
    <w:p w:rsidRPr="00DD1123" w:rsidR="00AC6E7B" w:rsidP="00AC6E7B" w:rsidRDefault="00AC6E7B" w14:paraId="7AEADCC9" w14:textId="77777777">
      <w:pPr>
        <w:ind w:left="1440"/>
        <w:rPr>
          <w:rFonts w:cstheme="minorHAnsi"/>
          <w:color w:val="FF0000"/>
        </w:rPr>
      </w:pPr>
      <w:r w:rsidRPr="00DD1123">
        <w:rPr>
          <w:rFonts w:cstheme="minorHAnsi"/>
          <w:color w:val="FF0000"/>
        </w:rPr>
        <w:t>(IF THERE IS NO DIRECT LINE, THEN ASK TO LEAVE A MESSAGE WITH PERSON WHO ANSWERED PHONE AND GO TO A.1)</w:t>
      </w:r>
    </w:p>
    <w:p w:rsidRPr="00DD1123" w:rsidR="00AC6E7B" w:rsidP="00AC6E7B" w:rsidRDefault="00AC6E7B" w14:paraId="1F24F558" w14:textId="77777777">
      <w:pPr>
        <w:ind w:firstLine="720"/>
        <w:rPr>
          <w:rFonts w:cstheme="minorHAnsi"/>
          <w:color w:val="FF0000"/>
        </w:rPr>
      </w:pPr>
      <w:r w:rsidRPr="00DD1123">
        <w:rPr>
          <w:rFonts w:cstheme="minorHAnsi"/>
          <w:color w:val="FF0000"/>
        </w:rPr>
        <w:t>(IF CONTACTING VIA THE LA POC’S DIRECT PHONE NUMBER):</w:t>
      </w:r>
    </w:p>
    <w:p w:rsidRPr="00DD1123" w:rsidR="00AC6E7B" w:rsidP="00AC6E7B" w:rsidRDefault="00AC6E7B" w14:paraId="67E50137" w14:textId="77777777">
      <w:pPr>
        <w:ind w:firstLine="720"/>
        <w:rPr>
          <w:rFonts w:cstheme="minorHAnsi"/>
        </w:rPr>
      </w:pPr>
      <w:r w:rsidRPr="00DD1123">
        <w:rPr>
          <w:rFonts w:cstheme="minorHAnsi"/>
        </w:rPr>
        <w:t>Is he/she available?</w:t>
      </w:r>
    </w:p>
    <w:p w:rsidRPr="00DD1123" w:rsidR="00AC6E7B" w:rsidP="00AC6E7B" w:rsidRDefault="005916B8" w14:paraId="576C896C" w14:textId="33DA7947">
      <w:pPr>
        <w:ind w:left="720"/>
        <w:rPr>
          <w:rFonts w:cstheme="minorHAnsi"/>
        </w:rPr>
      </w:pPr>
      <w:sdt>
        <w:sdtPr>
          <w:rPr>
            <w:rFonts w:cstheme="minorHAnsi"/>
          </w:rPr>
          <w:id w:val="-380636618"/>
          <w14:checkbox>
            <w14:checked w14:val="0"/>
            <w14:checkedState w14:font="MS Gothic" w14:val="2612"/>
            <w14:uncheckedState w14:font="MS Gothic" w14:val="2610"/>
          </w14:checkbox>
        </w:sdtPr>
        <w:sdtEndPr/>
        <w:sdtContent>
          <w:r w:rsidRPr="00DA39A1" w:rsidR="00AC6E7B">
            <w:rPr>
              <w:rFonts w:ascii="Segoe UI Symbol" w:hAnsi="Segoe UI Symbol" w:eastAsia="MS Gothic" w:cs="Segoe UI Symbol"/>
            </w:rPr>
            <w:t>☐</w:t>
          </w:r>
        </w:sdtContent>
      </w:sdt>
      <w:r w:rsidRPr="00DD1123" w:rsidR="00AC6E7B">
        <w:rPr>
          <w:rFonts w:cstheme="minorHAnsi"/>
        </w:rPr>
        <w:t xml:space="preserve"> </w:t>
      </w:r>
      <w:r w:rsidRPr="00DD1123" w:rsidR="00AC6E7B">
        <w:rPr>
          <w:rFonts w:cstheme="minorHAnsi"/>
          <w:b/>
        </w:rPr>
        <w:t>YES</w:t>
      </w:r>
      <w:r w:rsidRPr="00DD1123" w:rsidR="00AC6E7B">
        <w:rPr>
          <w:rFonts w:cstheme="minorHAnsi"/>
        </w:rPr>
        <w:t xml:space="preserve"> </w:t>
      </w:r>
      <w:r w:rsidRPr="00DD1123" w:rsidR="00AC6E7B">
        <w:rPr>
          <w:rFonts w:cstheme="minorHAnsi"/>
          <w:color w:val="FF0000"/>
        </w:rPr>
        <w:t>(GO TO B</w:t>
      </w:r>
      <w:r w:rsidRPr="00DD1123" w:rsidR="00A863FA">
        <w:rPr>
          <w:rFonts w:cstheme="minorHAnsi"/>
          <w:color w:val="FF0000"/>
        </w:rPr>
        <w:t>.1</w:t>
      </w:r>
      <w:r w:rsidRPr="00DD1123" w:rsidR="00AC6E7B">
        <w:rPr>
          <w:rFonts w:cstheme="minorHAnsi"/>
          <w:color w:val="FF0000"/>
        </w:rPr>
        <w:t>. IF TRANSFERRED)</w:t>
      </w:r>
    </w:p>
    <w:p w:rsidRPr="00DD1123" w:rsidR="00AC6E7B" w:rsidP="00AC6E7B" w:rsidRDefault="005916B8" w14:paraId="79E0EA65" w14:textId="65723473">
      <w:pPr>
        <w:ind w:left="720"/>
        <w:rPr>
          <w:rFonts w:cstheme="minorHAnsi"/>
        </w:rPr>
      </w:pPr>
      <w:sdt>
        <w:sdtPr>
          <w:rPr>
            <w:rFonts w:cstheme="minorHAnsi"/>
          </w:rPr>
          <w:id w:val="239373127"/>
          <w14:checkbox>
            <w14:checked w14:val="0"/>
            <w14:checkedState w14:font="MS Gothic" w14:val="2612"/>
            <w14:uncheckedState w14:font="MS Gothic" w14:val="2610"/>
          </w14:checkbox>
        </w:sdtPr>
        <w:sdtEndPr/>
        <w:sdtContent>
          <w:r w:rsidRPr="00DA39A1" w:rsidR="00AC6E7B">
            <w:rPr>
              <w:rFonts w:ascii="Segoe UI Symbol" w:hAnsi="Segoe UI Symbol" w:eastAsia="MS Gothic" w:cs="Segoe UI Symbol"/>
            </w:rPr>
            <w:t>☐</w:t>
          </w:r>
        </w:sdtContent>
      </w:sdt>
      <w:r w:rsidRPr="00DD1123" w:rsidR="00AC6E7B">
        <w:rPr>
          <w:rFonts w:cstheme="minorHAnsi"/>
        </w:rPr>
        <w:t xml:space="preserve"> </w:t>
      </w:r>
      <w:r w:rsidRPr="00DD1123" w:rsidR="00AC6E7B">
        <w:rPr>
          <w:rFonts w:cstheme="minorHAnsi"/>
          <w:b/>
        </w:rPr>
        <w:t>NO</w:t>
      </w:r>
      <w:r w:rsidRPr="00DD1123" w:rsidR="00AC6E7B">
        <w:rPr>
          <w:rFonts w:cstheme="minorHAnsi"/>
        </w:rPr>
        <w:t xml:space="preserve"> </w:t>
      </w:r>
      <w:r w:rsidRPr="00DD1123" w:rsidR="00AC6E7B">
        <w:rPr>
          <w:rFonts w:cstheme="minorHAnsi"/>
          <w:color w:val="FF0000"/>
        </w:rPr>
        <w:t>(GO TO A. LA POC NOT AVAILABLE)</w:t>
      </w:r>
    </w:p>
    <w:p w:rsidRPr="00DD1123" w:rsidR="00AC6E7B" w:rsidP="00AC6E7B" w:rsidRDefault="00AC6E7B" w14:paraId="448D0FB0" w14:textId="55C24E81">
      <w:pPr>
        <w:pStyle w:val="Heading1"/>
        <w:rPr>
          <w:rFonts w:asciiTheme="minorHAnsi" w:hAnsiTheme="minorHAnsi" w:cstheme="minorHAnsi"/>
        </w:rPr>
      </w:pPr>
      <w:r w:rsidRPr="00DD1123">
        <w:rPr>
          <w:rFonts w:asciiTheme="minorHAnsi" w:hAnsiTheme="minorHAnsi" w:cstheme="minorHAnsi"/>
          <w:bCs/>
        </w:rPr>
        <w:t>A.</w:t>
      </w:r>
      <w:r w:rsidRPr="00DD1123">
        <w:rPr>
          <w:rFonts w:asciiTheme="minorHAnsi" w:hAnsiTheme="minorHAnsi" w:cstheme="minorHAnsi"/>
        </w:rPr>
        <w:t xml:space="preserve"> </w:t>
      </w:r>
      <w:r w:rsidRPr="00DD1123" w:rsidR="007C5C3B">
        <w:rPr>
          <w:rFonts w:asciiTheme="minorHAnsi" w:hAnsiTheme="minorHAnsi" w:cstheme="minorHAnsi"/>
        </w:rPr>
        <w:t>LA POC NOT AVAILABLE (</w:t>
      </w:r>
      <w:r w:rsidRPr="00DD1123" w:rsidR="00A863FA">
        <w:rPr>
          <w:rFonts w:asciiTheme="minorHAnsi" w:hAnsiTheme="minorHAnsi" w:cstheme="minorHAnsi"/>
        </w:rPr>
        <w:t>SPEAKING TO PERSON</w:t>
      </w:r>
      <w:r w:rsidRPr="00DD1123" w:rsidR="002E1FEA">
        <w:rPr>
          <w:rFonts w:asciiTheme="minorHAnsi" w:hAnsiTheme="minorHAnsi" w:cstheme="minorHAnsi"/>
        </w:rPr>
        <w:t xml:space="preserve"> WHO IS</w:t>
      </w:r>
      <w:r w:rsidRPr="00DD1123" w:rsidR="00A863FA">
        <w:rPr>
          <w:rFonts w:asciiTheme="minorHAnsi" w:hAnsiTheme="minorHAnsi" w:cstheme="minorHAnsi"/>
        </w:rPr>
        <w:t xml:space="preserve"> NOT THE </w:t>
      </w:r>
      <w:r w:rsidRPr="00DD1123">
        <w:rPr>
          <w:rFonts w:asciiTheme="minorHAnsi" w:hAnsiTheme="minorHAnsi" w:cstheme="minorHAnsi"/>
        </w:rPr>
        <w:t>LA POC</w:t>
      </w:r>
      <w:r w:rsidRPr="00DD1123" w:rsidR="007C5C3B">
        <w:rPr>
          <w:rFonts w:asciiTheme="minorHAnsi" w:hAnsiTheme="minorHAnsi" w:cstheme="minorHAnsi"/>
        </w:rPr>
        <w:t>)</w:t>
      </w:r>
    </w:p>
    <w:p w:rsidRPr="00DD1123" w:rsidR="00245395" w:rsidP="00245395" w:rsidRDefault="00245395" w14:paraId="3B4F7A8C" w14:textId="77777777">
      <w:pPr>
        <w:rPr>
          <w:rFonts w:cstheme="minorHAnsi"/>
        </w:rPr>
      </w:pPr>
      <w:r w:rsidRPr="00DD1123">
        <w:rPr>
          <w:rFonts w:cstheme="minorHAnsi"/>
          <w:color w:val="FF0000"/>
        </w:rPr>
        <w:t>(IF SPEAKING TO A PERSON WHO IS NOT THE LA POC):</w:t>
      </w:r>
      <w:r w:rsidRPr="00DD1123">
        <w:rPr>
          <w:rFonts w:cstheme="minorHAnsi"/>
        </w:rPr>
        <w:t xml:space="preserve"> We sent a request to </w:t>
      </w:r>
      <w:r w:rsidRPr="00DD1123">
        <w:rPr>
          <w:rFonts w:cstheme="minorHAnsi"/>
          <w:b/>
          <w:bCs/>
        </w:rPr>
        <w:t xml:space="preserve">[LA POC’S NAME] </w:t>
      </w:r>
      <w:r w:rsidRPr="00DD1123">
        <w:rPr>
          <w:rFonts w:cstheme="minorHAnsi"/>
        </w:rPr>
        <w:t>to help select a WIC clinic-level staff member to participate in the pretesting of this survey. The survey should be completed by a clinic-level staff member who meets ALL the following criteria:</w:t>
      </w:r>
      <w:bookmarkStart w:name="_Hlk499046987" w:id="2"/>
      <w:bookmarkEnd w:id="2"/>
    </w:p>
    <w:p w:rsidRPr="00DD1123" w:rsidR="009B01CB" w:rsidP="009B01CB" w:rsidRDefault="009B01CB" w14:paraId="16161554" w14:textId="4920DCC1">
      <w:pPr>
        <w:numPr>
          <w:ilvl w:val="0"/>
          <w:numId w:val="14"/>
        </w:numPr>
        <w:rPr>
          <w:rFonts w:cstheme="minorHAnsi"/>
          <w:b/>
          <w:bCs/>
        </w:rPr>
      </w:pPr>
      <w:r w:rsidRPr="00BC1119">
        <w:rPr>
          <w:rFonts w:cstheme="minorHAnsi"/>
        </w:rPr>
        <w:t xml:space="preserve">Works directly with WIC participants, performs clinic-level duties, and who is also knowledgeable of the certification process, caseload management, and/or </w:t>
      </w:r>
      <w:r w:rsidR="00C92279">
        <w:rPr>
          <w:rFonts w:cstheme="minorHAnsi"/>
        </w:rPr>
        <w:t>LA</w:t>
      </w:r>
      <w:r w:rsidRPr="00BC1119">
        <w:rPr>
          <w:rFonts w:cstheme="minorHAnsi"/>
        </w:rPr>
        <w:t xml:space="preserve"> no-show follow</w:t>
      </w:r>
      <w:r w:rsidR="00741040">
        <w:rPr>
          <w:rFonts w:cstheme="minorHAnsi"/>
        </w:rPr>
        <w:t>-</w:t>
      </w:r>
      <w:r w:rsidRPr="00DD1123">
        <w:rPr>
          <w:rFonts w:cstheme="minorHAnsi"/>
        </w:rPr>
        <w:t>up for child participants.</w:t>
      </w:r>
      <w:r w:rsidRPr="00DD1123" w:rsidDel="00D73EE0">
        <w:rPr>
          <w:rFonts w:cstheme="minorHAnsi"/>
          <w:b/>
          <w:bCs/>
        </w:rPr>
        <w:t xml:space="preserve"> </w:t>
      </w:r>
    </w:p>
    <w:p w:rsidRPr="00DD1123" w:rsidR="00E16618" w:rsidP="00E16618" w:rsidRDefault="00E16618" w14:paraId="55B4C477" w14:textId="43847841">
      <w:pPr>
        <w:numPr>
          <w:ilvl w:val="0"/>
          <w:numId w:val="14"/>
        </w:numPr>
        <w:rPr>
          <w:rFonts w:cstheme="minorHAnsi"/>
          <w:b/>
          <w:bCs/>
        </w:rPr>
      </w:pPr>
      <w:r w:rsidRPr="00DD1123">
        <w:rPr>
          <w:rFonts w:cstheme="minorHAnsi"/>
        </w:rPr>
        <w:t xml:space="preserve">Has </w:t>
      </w:r>
      <w:r w:rsidRPr="00DD1123">
        <w:rPr>
          <w:rFonts w:cstheme="minorHAnsi"/>
          <w:color w:val="FF0000"/>
        </w:rPr>
        <w:t xml:space="preserve">[FILL WITH YEARS OF EXPERIENCE CATEGORY] </w:t>
      </w:r>
      <w:r w:rsidRPr="00DD1123">
        <w:rPr>
          <w:rFonts w:cstheme="minorHAnsi"/>
        </w:rPr>
        <w:t>performing</w:t>
      </w:r>
      <w:r w:rsidRPr="00DD1123">
        <w:rPr>
          <w:rFonts w:cstheme="minorHAnsi"/>
          <w:i/>
        </w:rPr>
        <w:t xml:space="preserve"> </w:t>
      </w:r>
      <w:r w:rsidRPr="00DD1123">
        <w:rPr>
          <w:rFonts w:cstheme="minorHAnsi"/>
          <w:iCs/>
        </w:rPr>
        <w:t>clinic-level duties and working directly with WIC participants at</w:t>
      </w:r>
      <w:r w:rsidRPr="00DD1123">
        <w:rPr>
          <w:rFonts w:cstheme="minorHAnsi"/>
        </w:rPr>
        <w:t xml:space="preserve"> clinic sites operated by your LA. </w:t>
      </w:r>
      <w:r w:rsidRPr="00DD1123">
        <w:rPr>
          <w:rFonts w:cstheme="minorHAnsi"/>
          <w:i/>
          <w:iCs/>
        </w:rPr>
        <w:t>If no one has the desired years of experience, we prefer you select a clinic-level staff member with a</w:t>
      </w:r>
      <w:r w:rsidR="006A772F">
        <w:rPr>
          <w:rFonts w:cstheme="minorHAnsi"/>
          <w:i/>
          <w:iCs/>
        </w:rPr>
        <w:t xml:space="preserve"> minimum of</w:t>
      </w:r>
      <w:r w:rsidRPr="00DD1123">
        <w:rPr>
          <w:rFonts w:cstheme="minorHAnsi"/>
          <w:i/>
          <w:iCs/>
        </w:rPr>
        <w:t xml:space="preserve"> 2 years of experience</w:t>
      </w:r>
      <w:r w:rsidRPr="00DD1123">
        <w:rPr>
          <w:rFonts w:cstheme="minorHAnsi"/>
        </w:rPr>
        <w:t>.</w:t>
      </w:r>
    </w:p>
    <w:p w:rsidRPr="00BC1119" w:rsidR="003D5163" w:rsidP="003D5163" w:rsidRDefault="003D5163" w14:paraId="1AC86338" w14:textId="3BF8D6D7">
      <w:pPr>
        <w:numPr>
          <w:ilvl w:val="0"/>
          <w:numId w:val="14"/>
        </w:numPr>
        <w:rPr>
          <w:rFonts w:cstheme="minorHAnsi"/>
          <w:b/>
          <w:bCs/>
          <w:i/>
          <w:iCs/>
        </w:rPr>
      </w:pPr>
      <w:r w:rsidRPr="00DD1123">
        <w:rPr>
          <w:rFonts w:cstheme="minorHAnsi"/>
        </w:rPr>
        <w:t>Usually works full-time, primarily at the clinic level (</w:t>
      </w:r>
      <w:r w:rsidRPr="00DD1123">
        <w:rPr>
          <w:rFonts w:cstheme="minorHAnsi"/>
          <w:i/>
          <w:iCs/>
        </w:rPr>
        <w:t xml:space="preserve">if no </w:t>
      </w:r>
      <w:r w:rsidR="006A772F">
        <w:rPr>
          <w:rFonts w:cstheme="minorHAnsi"/>
          <w:i/>
          <w:iCs/>
        </w:rPr>
        <w:t>staff are</w:t>
      </w:r>
      <w:r w:rsidRPr="00DD1123">
        <w:rPr>
          <w:rFonts w:cstheme="minorHAnsi"/>
          <w:i/>
          <w:iCs/>
        </w:rPr>
        <w:t xml:space="preserve"> full-time, then part-time staff </w:t>
      </w:r>
      <w:r w:rsidR="00F72B4C">
        <w:rPr>
          <w:rFonts w:cstheme="minorHAnsi"/>
          <w:i/>
          <w:iCs/>
        </w:rPr>
        <w:t>should be considered</w:t>
      </w:r>
      <w:r w:rsidRPr="00DD1123">
        <w:rPr>
          <w:rFonts w:cstheme="minorHAnsi"/>
        </w:rPr>
        <w:t>)</w:t>
      </w:r>
      <w:r w:rsidR="00264B4A">
        <w:rPr>
          <w:rFonts w:cstheme="minorHAnsi"/>
        </w:rPr>
        <w:t>.</w:t>
      </w:r>
      <w:r w:rsidRPr="00BC1119">
        <w:rPr>
          <w:rFonts w:cstheme="minorHAnsi"/>
          <w:b/>
          <w:bCs/>
        </w:rPr>
        <w:t xml:space="preserve"> </w:t>
      </w:r>
    </w:p>
    <w:p w:rsidRPr="00BC1119" w:rsidR="00245395" w:rsidP="00245395" w:rsidRDefault="00245395" w14:paraId="6BC2D254" w14:textId="77777777">
      <w:pPr>
        <w:rPr>
          <w:rFonts w:cstheme="minorHAnsi"/>
        </w:rPr>
      </w:pPr>
      <w:r w:rsidRPr="00BC1119">
        <w:rPr>
          <w:rFonts w:cstheme="minorHAnsi"/>
        </w:rPr>
        <w:t xml:space="preserve">Do you know whether </w:t>
      </w:r>
      <w:r w:rsidRPr="00BC1119">
        <w:rPr>
          <w:rFonts w:cstheme="minorHAnsi"/>
          <w:b/>
        </w:rPr>
        <w:t>[LA POC’S NAME]</w:t>
      </w:r>
      <w:r w:rsidRPr="00BC1119">
        <w:rPr>
          <w:rFonts w:cstheme="minorHAnsi"/>
        </w:rPr>
        <w:t xml:space="preserve"> might have recommended someone affiliated with your LA at the clinic level to participate in this pretest?  </w:t>
      </w:r>
    </w:p>
    <w:p w:rsidRPr="00DD1123" w:rsidR="00245395" w:rsidP="00245395" w:rsidRDefault="005916B8" w14:paraId="2C0BCE96" w14:textId="73544C88">
      <w:pPr>
        <w:ind w:left="720"/>
        <w:rPr>
          <w:rFonts w:cstheme="minorHAnsi"/>
        </w:rPr>
      </w:pPr>
      <w:sdt>
        <w:sdtPr>
          <w:rPr>
            <w:rFonts w:cstheme="minorHAnsi"/>
          </w:rPr>
          <w:id w:val="1218250427"/>
          <w14:checkbox>
            <w14:checked w14:val="0"/>
            <w14:checkedState w14:font="MS Gothic" w14:val="2612"/>
            <w14:uncheckedState w14:font="MS Gothic" w14:val="2610"/>
          </w14:checkbox>
        </w:sdtPr>
        <w:sdtEndPr/>
        <w:sdtContent>
          <w:r w:rsidRPr="00DA39A1" w:rsidR="00245395">
            <w:rPr>
              <w:rFonts w:ascii="Segoe UI Symbol" w:hAnsi="Segoe UI Symbol" w:eastAsia="MS Gothic" w:cs="Segoe UI Symbol"/>
            </w:rPr>
            <w:t>☐</w:t>
          </w:r>
        </w:sdtContent>
      </w:sdt>
      <w:r w:rsidRPr="00DD1123" w:rsidR="00245395">
        <w:rPr>
          <w:rFonts w:cstheme="minorHAnsi"/>
        </w:rPr>
        <w:t xml:space="preserve"> </w:t>
      </w:r>
      <w:r w:rsidRPr="00DD1123" w:rsidR="00245395">
        <w:rPr>
          <w:rFonts w:cstheme="minorHAnsi"/>
          <w:b/>
        </w:rPr>
        <w:t>YES</w:t>
      </w:r>
      <w:r w:rsidRPr="00DD1123" w:rsidR="00245395">
        <w:rPr>
          <w:rFonts w:cstheme="minorHAnsi"/>
        </w:rPr>
        <w:t>, knows name of new person</w:t>
      </w:r>
    </w:p>
    <w:p w:rsidRPr="00DD1123" w:rsidR="00AC6E7B" w:rsidP="00AC6E7B" w:rsidRDefault="00AC6E7B" w14:paraId="5623DFE5" w14:textId="77777777">
      <w:pPr>
        <w:ind w:left="720" w:firstLine="720"/>
        <w:rPr>
          <w:rFonts w:cstheme="minorHAnsi"/>
        </w:rPr>
      </w:pPr>
      <w:r w:rsidRPr="00DD1123">
        <w:rPr>
          <w:rFonts w:cstheme="minorHAnsi"/>
        </w:rPr>
        <w:t>Is he/she available?</w:t>
      </w:r>
    </w:p>
    <w:p w:rsidRPr="00DD1123" w:rsidR="00AC6E7B" w:rsidP="00AC6E7B" w:rsidRDefault="005916B8" w14:paraId="39512557" w14:textId="23F840CD">
      <w:pPr>
        <w:ind w:left="1440"/>
        <w:rPr>
          <w:rFonts w:cstheme="minorHAnsi"/>
          <w:color w:val="FF0000"/>
        </w:rPr>
      </w:pPr>
      <w:sdt>
        <w:sdtPr>
          <w:rPr>
            <w:rFonts w:cstheme="minorHAnsi"/>
          </w:rPr>
          <w:id w:val="-1462946970"/>
          <w14:checkbox>
            <w14:checked w14:val="0"/>
            <w14:checkedState w14:font="MS Gothic" w14:val="2612"/>
            <w14:uncheckedState w14:font="MS Gothic" w14:val="2610"/>
          </w14:checkbox>
        </w:sdtPr>
        <w:sdtEndPr/>
        <w:sdtContent>
          <w:r w:rsidRPr="00DA39A1" w:rsidR="00AC6E7B">
            <w:rPr>
              <w:rFonts w:ascii="Segoe UI Symbol" w:hAnsi="Segoe UI Symbol" w:eastAsia="MS Gothic" w:cs="Segoe UI Symbol"/>
            </w:rPr>
            <w:t>☐</w:t>
          </w:r>
        </w:sdtContent>
      </w:sdt>
      <w:r w:rsidRPr="00DD1123" w:rsidR="00AC6E7B">
        <w:rPr>
          <w:rFonts w:cstheme="minorHAnsi"/>
        </w:rPr>
        <w:t xml:space="preserve"> </w:t>
      </w:r>
      <w:r w:rsidRPr="00DD1123" w:rsidR="00AC6E7B">
        <w:rPr>
          <w:rFonts w:cstheme="minorHAnsi"/>
          <w:b/>
          <w:bCs/>
        </w:rPr>
        <w:t>YES</w:t>
      </w:r>
      <w:r w:rsidRPr="00DD1123" w:rsidR="00AC6E7B">
        <w:rPr>
          <w:rFonts w:cstheme="minorHAnsi"/>
        </w:rPr>
        <w:t xml:space="preserve"> </w:t>
      </w:r>
      <w:r w:rsidRPr="00DD1123" w:rsidR="00AC6E7B">
        <w:rPr>
          <w:rFonts w:cstheme="minorHAnsi"/>
          <w:color w:val="FF0000"/>
        </w:rPr>
        <w:t>(GO TO B</w:t>
      </w:r>
      <w:r w:rsidRPr="00DD1123" w:rsidR="00A863FA">
        <w:rPr>
          <w:rFonts w:cstheme="minorHAnsi"/>
          <w:color w:val="FF0000"/>
        </w:rPr>
        <w:t>.1</w:t>
      </w:r>
      <w:r w:rsidRPr="00DD1123" w:rsidR="00AC6E7B">
        <w:rPr>
          <w:rFonts w:cstheme="minorHAnsi"/>
          <w:color w:val="FF0000"/>
        </w:rPr>
        <w:t>. IF TRANSFERRED)</w:t>
      </w:r>
    </w:p>
    <w:p w:rsidRPr="00DD1123" w:rsidR="00DE0D0B" w:rsidP="00DE0D0B" w:rsidRDefault="00DE0D0B" w14:paraId="1C5E718D" w14:textId="77777777">
      <w:pPr>
        <w:ind w:left="1440"/>
        <w:rPr>
          <w:rFonts w:cstheme="minorHAnsi"/>
        </w:rPr>
      </w:pPr>
      <w:r w:rsidRPr="00DD1123">
        <w:rPr>
          <w:rFonts w:cstheme="minorHAnsi"/>
        </w:rPr>
        <w:t xml:space="preserve">May I have the name, work address, and contact information (email and phone) for that person? </w:t>
      </w:r>
      <w:r w:rsidRPr="00DD1123">
        <w:rPr>
          <w:rFonts w:cstheme="minorHAnsi"/>
          <w:color w:val="FF0000"/>
        </w:rPr>
        <w:t>(ENTER THE CONTACT INFORMATION IN THE MESSAGE FIELD)</w:t>
      </w:r>
    </w:p>
    <w:p w:rsidRPr="00DD1123" w:rsidR="00DE0D0B" w:rsidP="00DE0D0B" w:rsidRDefault="00DE0D0B" w14:paraId="6E36FD0B" w14:textId="77777777">
      <w:pPr>
        <w:spacing w:after="0" w:line="240" w:lineRule="auto"/>
        <w:ind w:left="1440"/>
        <w:rPr>
          <w:rFonts w:cstheme="minorHAnsi"/>
        </w:rPr>
      </w:pPr>
      <w:r w:rsidRPr="00DD1123">
        <w:rPr>
          <w:rFonts w:cstheme="minorHAnsi"/>
        </w:rPr>
        <w:t>CONTACT:</w:t>
      </w:r>
    </w:p>
    <w:p w:rsidRPr="00DD1123" w:rsidR="00DE0D0B" w:rsidP="00DE0D0B" w:rsidRDefault="00DE0D0B" w14:paraId="4E96927F" w14:textId="77777777">
      <w:pPr>
        <w:spacing w:after="0" w:line="240" w:lineRule="auto"/>
        <w:ind w:left="1440"/>
        <w:rPr>
          <w:rFonts w:cstheme="minorHAnsi"/>
        </w:rPr>
      </w:pPr>
      <w:r w:rsidRPr="00DD1123">
        <w:rPr>
          <w:rFonts w:cstheme="minorHAnsi"/>
        </w:rPr>
        <w:t>Name: _______________</w:t>
      </w:r>
    </w:p>
    <w:p w:rsidRPr="00DD1123" w:rsidR="00DE0D0B" w:rsidP="00DE0D0B" w:rsidRDefault="00DE0D0B" w14:paraId="017EE397" w14:textId="77777777">
      <w:pPr>
        <w:spacing w:after="0" w:line="240" w:lineRule="auto"/>
        <w:ind w:left="1440"/>
        <w:rPr>
          <w:rFonts w:cstheme="minorHAnsi"/>
        </w:rPr>
      </w:pPr>
      <w:r w:rsidRPr="00DD1123">
        <w:rPr>
          <w:rFonts w:cstheme="minorHAnsi"/>
        </w:rPr>
        <w:t>Work address: _____________</w:t>
      </w:r>
    </w:p>
    <w:p w:rsidRPr="00DD1123" w:rsidR="00DE0D0B" w:rsidP="00DE0D0B" w:rsidRDefault="00DE0D0B" w14:paraId="7BEDB5F9" w14:textId="77777777">
      <w:pPr>
        <w:spacing w:after="0" w:line="240" w:lineRule="auto"/>
        <w:ind w:left="1440"/>
        <w:rPr>
          <w:rFonts w:cstheme="minorHAnsi"/>
        </w:rPr>
      </w:pPr>
      <w:r w:rsidRPr="00DD1123">
        <w:rPr>
          <w:rFonts w:cstheme="minorHAnsi"/>
        </w:rPr>
        <w:t>Email: _______________</w:t>
      </w:r>
    </w:p>
    <w:p w:rsidRPr="00DD1123" w:rsidR="00DE0D0B" w:rsidP="00DD1123" w:rsidRDefault="00DE0D0B" w14:paraId="696B1268" w14:textId="77777777">
      <w:pPr>
        <w:spacing w:after="120" w:line="240" w:lineRule="auto"/>
        <w:ind w:left="1440"/>
        <w:rPr>
          <w:rFonts w:cstheme="minorHAnsi"/>
        </w:rPr>
      </w:pPr>
      <w:r w:rsidRPr="00DD1123">
        <w:rPr>
          <w:rFonts w:cstheme="minorHAnsi"/>
        </w:rPr>
        <w:t>Phone: _______________</w:t>
      </w:r>
    </w:p>
    <w:p w:rsidRPr="00DD1123" w:rsidR="00AC6E7B" w:rsidP="00AC6E7B" w:rsidRDefault="005916B8" w14:paraId="79124994" w14:textId="748C76BC">
      <w:pPr>
        <w:ind w:left="1440"/>
        <w:rPr>
          <w:rFonts w:cstheme="minorHAnsi"/>
        </w:rPr>
      </w:pPr>
      <w:sdt>
        <w:sdtPr>
          <w:rPr>
            <w:rFonts w:cstheme="minorHAnsi"/>
          </w:rPr>
          <w:id w:val="793339345"/>
          <w14:checkbox>
            <w14:checked w14:val="1"/>
            <w14:checkedState w14:font="MS Gothic" w14:val="2612"/>
            <w14:uncheckedState w14:font="MS Gothic" w14:val="2610"/>
          </w14:checkbox>
        </w:sdtPr>
        <w:sdtEndPr/>
        <w:sdtContent>
          <w:r w:rsidR="00C9475B">
            <w:rPr>
              <w:rFonts w:hint="eastAsia" w:ascii="MS Gothic" w:hAnsi="MS Gothic" w:eastAsia="MS Gothic" w:cstheme="minorHAnsi"/>
            </w:rPr>
            <w:t>☒</w:t>
          </w:r>
        </w:sdtContent>
      </w:sdt>
      <w:r w:rsidRPr="00DD1123" w:rsidR="00AC6E7B">
        <w:rPr>
          <w:rFonts w:cstheme="minorHAnsi"/>
        </w:rPr>
        <w:t xml:space="preserve"> </w:t>
      </w:r>
      <w:r w:rsidRPr="00DD1123" w:rsidR="00AC6E7B">
        <w:rPr>
          <w:rFonts w:cstheme="minorHAnsi"/>
          <w:b/>
          <w:bCs/>
        </w:rPr>
        <w:t>NO</w:t>
      </w:r>
      <w:r w:rsidRPr="00DD1123" w:rsidR="00AC6E7B">
        <w:rPr>
          <w:rFonts w:cstheme="minorHAnsi"/>
        </w:rPr>
        <w:t xml:space="preserve"> </w:t>
      </w:r>
      <w:r w:rsidRPr="00DD1123" w:rsidR="00AC6E7B">
        <w:rPr>
          <w:rFonts w:cstheme="minorHAnsi"/>
          <w:color w:val="FF0000"/>
        </w:rPr>
        <w:t>(GO TO A.1)</w:t>
      </w:r>
    </w:p>
    <w:p w:rsidRPr="00DD1123" w:rsidR="00AC6E7B" w:rsidP="00AC6E7B" w:rsidRDefault="00AC6E7B" w14:paraId="32BD0A50" w14:textId="77777777">
      <w:pPr>
        <w:rPr>
          <w:rFonts w:eastAsiaTheme="majorEastAsia" w:cstheme="minorHAnsi"/>
          <w:color w:val="0563C1" w:themeColor="accent1"/>
          <w:sz w:val="26"/>
          <w:szCs w:val="26"/>
        </w:rPr>
      </w:pPr>
      <w:r w:rsidRPr="00DD1123">
        <w:rPr>
          <w:rFonts w:eastAsiaTheme="majorEastAsia" w:cstheme="minorHAnsi"/>
          <w:color w:val="0563C1" w:themeColor="accent1"/>
          <w:sz w:val="26"/>
          <w:szCs w:val="26"/>
        </w:rPr>
        <w:t>A1. LEAVE A MESSAGE</w:t>
      </w:r>
    </w:p>
    <w:p w:rsidRPr="00DD1123" w:rsidR="00AC6E7B" w:rsidP="00AC6E7B" w:rsidRDefault="00AC6E7B" w14:paraId="1941644D" w14:textId="396A2F31">
      <w:pPr>
        <w:rPr>
          <w:rFonts w:cstheme="minorHAnsi"/>
        </w:rPr>
      </w:pPr>
      <w:r w:rsidRPr="00DD1123">
        <w:rPr>
          <w:rFonts w:cstheme="minorHAnsi"/>
        </w:rPr>
        <w:t xml:space="preserve">Would you please leave a message for </w:t>
      </w:r>
      <w:r w:rsidRPr="00DD1123">
        <w:rPr>
          <w:rFonts w:cstheme="minorHAnsi"/>
          <w:b/>
          <w:bCs/>
        </w:rPr>
        <w:t>[LA POC’S NAME]</w:t>
      </w:r>
      <w:r w:rsidRPr="00DD1123">
        <w:rPr>
          <w:rFonts w:cstheme="minorHAnsi"/>
        </w:rPr>
        <w:t xml:space="preserve"> mentioning that </w:t>
      </w:r>
      <w:r w:rsidRPr="00DD1123">
        <w:rPr>
          <w:rFonts w:cstheme="minorHAnsi"/>
          <w:b/>
          <w:bCs/>
        </w:rPr>
        <w:t>[YOUR NAME]</w:t>
      </w:r>
      <w:r w:rsidRPr="00DD1123">
        <w:rPr>
          <w:rFonts w:cstheme="minorHAnsi"/>
        </w:rPr>
        <w:t xml:space="preserve"> called from 2M Research to follow up on the WIC Child Retention Survey? When is a good time to call back? If </w:t>
      </w:r>
      <w:r w:rsidRPr="00DD1123">
        <w:rPr>
          <w:rFonts w:cstheme="minorHAnsi"/>
          <w:b/>
          <w:bCs/>
        </w:rPr>
        <w:t>[LA POC’S NAME]</w:t>
      </w:r>
      <w:r w:rsidRPr="00DD1123">
        <w:rPr>
          <w:rFonts w:cstheme="minorHAnsi"/>
        </w:rPr>
        <w:t xml:space="preserve"> prefers, she/he can reach me toll-free at </w:t>
      </w:r>
      <w:r w:rsidRPr="00DD1123">
        <w:rPr>
          <w:rFonts w:cstheme="minorHAnsi"/>
          <w:b/>
          <w:bCs/>
        </w:rPr>
        <w:t>1-877-440-0050</w:t>
      </w:r>
      <w:r w:rsidRPr="00DD1123">
        <w:rPr>
          <w:rFonts w:cstheme="minorHAnsi"/>
          <w:color w:val="FF0000"/>
        </w:rPr>
        <w:t xml:space="preserve"> </w:t>
      </w:r>
      <w:r w:rsidRPr="00DD1123" w:rsidR="00A57283">
        <w:rPr>
          <w:rFonts w:cstheme="minorHAnsi"/>
          <w:color w:val="000000" w:themeColor="text1"/>
        </w:rPr>
        <w:t xml:space="preserve">between the hours of </w:t>
      </w:r>
      <w:r w:rsidRPr="00DD1123">
        <w:rPr>
          <w:rFonts w:cstheme="minorHAnsi"/>
          <w:b/>
          <w:bCs/>
        </w:rPr>
        <w:t xml:space="preserve">9:00 a.m. </w:t>
      </w:r>
      <w:r w:rsidRPr="00DD1123" w:rsidR="00A57283">
        <w:rPr>
          <w:rFonts w:cstheme="minorHAnsi"/>
          <w:b/>
          <w:bCs/>
        </w:rPr>
        <w:t>and</w:t>
      </w:r>
      <w:r w:rsidRPr="00DD1123">
        <w:rPr>
          <w:rFonts w:cstheme="minorHAnsi"/>
          <w:b/>
          <w:bCs/>
        </w:rPr>
        <w:t xml:space="preserve"> 4:00 p.m. Eastern Time, Monday through Friday, or by email at </w:t>
      </w:r>
      <w:r w:rsidRPr="00DD1123">
        <w:rPr>
          <w:rFonts w:cstheme="minorHAnsi"/>
          <w:color w:val="FF0000"/>
        </w:rPr>
        <w:t xml:space="preserve">(SPELL OUT THE EMAIL ADDRESS) </w:t>
      </w:r>
      <w:hyperlink w:history="1" r:id="rId11">
        <w:r w:rsidRPr="00DD1123">
          <w:rPr>
            <w:rStyle w:val="Hyperlink"/>
            <w:rFonts w:cstheme="minorHAnsi"/>
            <w:b/>
            <w:bCs/>
          </w:rPr>
          <w:t>usdawicretention@2mresearch.com</w:t>
        </w:r>
      </w:hyperlink>
      <w:r w:rsidRPr="00DD1123">
        <w:rPr>
          <w:rFonts w:cstheme="minorHAnsi"/>
          <w:b/>
          <w:bCs/>
        </w:rPr>
        <w:t xml:space="preserve">. </w:t>
      </w:r>
      <w:r w:rsidRPr="00DD1123">
        <w:rPr>
          <w:rFonts w:cstheme="minorHAnsi"/>
        </w:rPr>
        <w:t xml:space="preserve">If you call outside of these hours, please leave a message, and we will return your call the following business day. </w:t>
      </w:r>
      <w:r w:rsidRPr="00DD1123">
        <w:rPr>
          <w:rFonts w:cstheme="minorHAnsi"/>
          <w:color w:val="FF0000"/>
        </w:rPr>
        <w:t>(END OF CALL)</w:t>
      </w:r>
    </w:p>
    <w:p w:rsidRPr="00DD1123" w:rsidR="00AC6E7B" w:rsidP="00AC6E7B" w:rsidRDefault="00AC6E7B" w14:paraId="7CB18B27" w14:textId="77777777">
      <w:pPr>
        <w:ind w:left="720"/>
        <w:rPr>
          <w:rFonts w:cstheme="minorHAnsi"/>
        </w:rPr>
      </w:pPr>
      <w:r w:rsidRPr="00DD1123">
        <w:rPr>
          <w:rFonts w:cstheme="minorHAnsi"/>
        </w:rPr>
        <w:t>Callback Date/Time:</w:t>
      </w:r>
    </w:p>
    <w:p w:rsidRPr="00DD1123" w:rsidR="00AC6E7B" w:rsidP="00AC6E7B" w:rsidRDefault="00AC6E7B" w14:paraId="42344550" w14:textId="77777777">
      <w:pPr>
        <w:rPr>
          <w:rFonts w:cstheme="minorHAnsi"/>
        </w:rPr>
      </w:pPr>
      <w:r w:rsidRPr="00DD1123">
        <w:rPr>
          <w:rFonts w:cstheme="minorHAnsi"/>
        </w:rPr>
        <w:t xml:space="preserve">If person on the phone transfers you to voicemail: </w:t>
      </w:r>
      <w:r w:rsidRPr="00DD1123">
        <w:rPr>
          <w:rFonts w:cstheme="minorHAnsi"/>
          <w:color w:val="FF0000"/>
        </w:rPr>
        <w:t>(GO TO C. VOICEMAIL SCRIPT)</w:t>
      </w:r>
    </w:p>
    <w:p w:rsidRPr="00DD1123" w:rsidR="00AC6E7B" w:rsidP="00AC6E7B" w:rsidRDefault="00AC6E7B" w14:paraId="300B598E" w14:textId="77777777">
      <w:pPr>
        <w:pStyle w:val="Heading1"/>
        <w:rPr>
          <w:rFonts w:asciiTheme="minorHAnsi" w:hAnsiTheme="minorHAnsi" w:cstheme="minorHAnsi"/>
        </w:rPr>
      </w:pPr>
      <w:r w:rsidRPr="00DD1123">
        <w:rPr>
          <w:rFonts w:asciiTheme="minorHAnsi" w:hAnsiTheme="minorHAnsi" w:cstheme="minorHAnsi"/>
        </w:rPr>
        <w:t>B. SCRIPT FOR WHEN LA POC IS ON THE PHONE:</w:t>
      </w:r>
    </w:p>
    <w:p w:rsidRPr="00DD1123" w:rsidR="00AC6E7B" w:rsidP="00AC6E7B" w:rsidRDefault="00AC6E7B" w14:paraId="3E777B5F" w14:textId="636AEF6D">
      <w:pPr>
        <w:pStyle w:val="Heading2"/>
        <w:rPr>
          <w:rFonts w:asciiTheme="minorHAnsi" w:hAnsiTheme="minorHAnsi" w:cstheme="minorHAnsi"/>
        </w:rPr>
      </w:pPr>
      <w:r w:rsidRPr="00DD1123">
        <w:rPr>
          <w:rFonts w:asciiTheme="minorHAnsi" w:hAnsiTheme="minorHAnsi" w:cstheme="minorHAnsi"/>
        </w:rPr>
        <w:t xml:space="preserve">B1. If Speaking to LA POC </w:t>
      </w:r>
      <w:r w:rsidRPr="00DD1123" w:rsidR="00E01269">
        <w:rPr>
          <w:rFonts w:asciiTheme="minorHAnsi" w:hAnsiTheme="minorHAnsi" w:cstheme="minorHAnsi"/>
        </w:rPr>
        <w:t>on Initial Contact</w:t>
      </w:r>
    </w:p>
    <w:p w:rsidRPr="00DD1123" w:rsidR="00AC6E7B" w:rsidP="00AC6E7B" w:rsidRDefault="00AC6E7B" w14:paraId="08C4BCBD" w14:textId="12437870">
      <w:pPr>
        <w:rPr>
          <w:rFonts w:cstheme="minorHAnsi"/>
        </w:rPr>
      </w:pPr>
      <w:r w:rsidRPr="00DD1123">
        <w:rPr>
          <w:rFonts w:cstheme="minorHAnsi"/>
        </w:rPr>
        <w:t>We recently sent a</w:t>
      </w:r>
      <w:r w:rsidRPr="00DD1123" w:rsidR="00483615">
        <w:rPr>
          <w:rFonts w:cstheme="minorHAnsi"/>
        </w:rPr>
        <w:t>n</w:t>
      </w:r>
      <w:r w:rsidRPr="00DD1123" w:rsidR="004E3879">
        <w:rPr>
          <w:rFonts w:cstheme="minorHAnsi"/>
        </w:rPr>
        <w:t xml:space="preserve"> email</w:t>
      </w:r>
      <w:r w:rsidRPr="00DD1123">
        <w:rPr>
          <w:rFonts w:cstheme="minorHAnsi"/>
        </w:rPr>
        <w:t xml:space="preserve"> to your office </w:t>
      </w:r>
      <w:r w:rsidRPr="00DD1123" w:rsidR="001B07AC">
        <w:rPr>
          <w:rFonts w:cstheme="minorHAnsi"/>
        </w:rPr>
        <w:t xml:space="preserve">asking </w:t>
      </w:r>
      <w:r w:rsidRPr="00DD1123">
        <w:rPr>
          <w:rFonts w:cstheme="minorHAnsi"/>
        </w:rPr>
        <w:t>for</w:t>
      </w:r>
      <w:r w:rsidRPr="00DD1123" w:rsidR="001B07AC">
        <w:rPr>
          <w:rFonts w:cstheme="minorHAnsi"/>
        </w:rPr>
        <w:t xml:space="preserve"> your</w:t>
      </w:r>
      <w:r w:rsidRPr="00DD1123">
        <w:rPr>
          <w:rFonts w:cstheme="minorHAnsi"/>
        </w:rPr>
        <w:t xml:space="preserve"> help with the WIC Child Retention Survey. We are requesting your help with identifying a clinic-level staff member who meets </w:t>
      </w:r>
      <w:r w:rsidRPr="00DD1123" w:rsidR="00697A57">
        <w:rPr>
          <w:rFonts w:cstheme="minorHAnsi"/>
        </w:rPr>
        <w:t xml:space="preserve">ALL </w:t>
      </w:r>
      <w:r w:rsidRPr="00DD1123">
        <w:rPr>
          <w:rFonts w:cstheme="minorHAnsi"/>
        </w:rPr>
        <w:t>the following criteria:</w:t>
      </w:r>
    </w:p>
    <w:p w:rsidRPr="00DD1123" w:rsidR="001E5D30" w:rsidP="001E5D30" w:rsidRDefault="001E5D30" w14:paraId="346D4EEF" w14:textId="71A8F06A">
      <w:pPr>
        <w:numPr>
          <w:ilvl w:val="0"/>
          <w:numId w:val="14"/>
        </w:numPr>
        <w:rPr>
          <w:rFonts w:cstheme="minorHAnsi"/>
          <w:b/>
          <w:bCs/>
        </w:rPr>
      </w:pPr>
      <w:r w:rsidRPr="00DD1123">
        <w:rPr>
          <w:rFonts w:cstheme="minorHAnsi"/>
        </w:rPr>
        <w:t xml:space="preserve">Works directly with WIC participants, performs clinic-level duties, and who is also knowledgeable of the certification process, caseload management, and/or </w:t>
      </w:r>
      <w:r w:rsidR="00B136A3">
        <w:rPr>
          <w:rFonts w:cstheme="minorHAnsi"/>
        </w:rPr>
        <w:t>LA</w:t>
      </w:r>
      <w:r w:rsidRPr="00BC1119">
        <w:rPr>
          <w:rFonts w:cstheme="minorHAnsi"/>
        </w:rPr>
        <w:t xml:space="preserve"> no-show follow</w:t>
      </w:r>
      <w:r w:rsidR="00C56C09">
        <w:rPr>
          <w:rFonts w:cstheme="minorHAnsi"/>
        </w:rPr>
        <w:t>-</w:t>
      </w:r>
      <w:r w:rsidRPr="00DD1123">
        <w:rPr>
          <w:rFonts w:cstheme="minorHAnsi"/>
        </w:rPr>
        <w:t>up for child participants.</w:t>
      </w:r>
      <w:r w:rsidRPr="00DD1123" w:rsidDel="00D73EE0">
        <w:rPr>
          <w:rFonts w:cstheme="minorHAnsi"/>
          <w:b/>
          <w:bCs/>
        </w:rPr>
        <w:t xml:space="preserve"> </w:t>
      </w:r>
    </w:p>
    <w:p w:rsidRPr="00DD1123" w:rsidR="001E5D30" w:rsidP="001E5D30" w:rsidRDefault="001E5D30" w14:paraId="6079E59D" w14:textId="791BF87B">
      <w:pPr>
        <w:numPr>
          <w:ilvl w:val="0"/>
          <w:numId w:val="14"/>
        </w:numPr>
        <w:rPr>
          <w:rFonts w:cstheme="minorHAnsi"/>
          <w:b/>
          <w:bCs/>
        </w:rPr>
      </w:pPr>
      <w:r w:rsidRPr="00DD1123">
        <w:rPr>
          <w:rFonts w:cstheme="minorHAnsi"/>
        </w:rPr>
        <w:t xml:space="preserve">Has </w:t>
      </w:r>
      <w:r w:rsidRPr="00DD1123">
        <w:rPr>
          <w:rFonts w:cstheme="minorHAnsi"/>
          <w:color w:val="FF0000"/>
        </w:rPr>
        <w:t xml:space="preserve">[FILL WITH YEARS OF EXPERIENCE CATEGORY] </w:t>
      </w:r>
      <w:r w:rsidRPr="00DD1123">
        <w:rPr>
          <w:rFonts w:cstheme="minorHAnsi"/>
        </w:rPr>
        <w:t>performing</w:t>
      </w:r>
      <w:r w:rsidRPr="00DD1123">
        <w:rPr>
          <w:rFonts w:cstheme="minorHAnsi"/>
          <w:i/>
        </w:rPr>
        <w:t xml:space="preserve"> </w:t>
      </w:r>
      <w:r w:rsidRPr="00DD1123">
        <w:rPr>
          <w:rFonts w:cstheme="minorHAnsi"/>
          <w:iCs/>
        </w:rPr>
        <w:t>clinic-level duties and working directly with WIC participants at</w:t>
      </w:r>
      <w:r w:rsidRPr="00DD1123">
        <w:rPr>
          <w:rFonts w:cstheme="minorHAnsi"/>
        </w:rPr>
        <w:t xml:space="preserve"> clinic sites operated by your LA. </w:t>
      </w:r>
      <w:r w:rsidRPr="00DD1123">
        <w:rPr>
          <w:rFonts w:cstheme="minorHAnsi"/>
          <w:i/>
          <w:iCs/>
        </w:rPr>
        <w:t>If no one has the desired years of experience, we prefer you select a clinic-level staff member with a</w:t>
      </w:r>
      <w:r w:rsidR="00C56C09">
        <w:rPr>
          <w:rFonts w:cstheme="minorHAnsi"/>
          <w:i/>
          <w:iCs/>
        </w:rPr>
        <w:t xml:space="preserve"> minimum of</w:t>
      </w:r>
      <w:r w:rsidRPr="00DD1123">
        <w:rPr>
          <w:rFonts w:cstheme="minorHAnsi"/>
          <w:i/>
          <w:iCs/>
        </w:rPr>
        <w:t xml:space="preserve"> 2 years of experience</w:t>
      </w:r>
      <w:r w:rsidRPr="00DD1123">
        <w:rPr>
          <w:rFonts w:cstheme="minorHAnsi"/>
        </w:rPr>
        <w:t>.</w:t>
      </w:r>
    </w:p>
    <w:p w:rsidRPr="00DD1123" w:rsidR="001E5D30" w:rsidP="001E5D30" w:rsidRDefault="001E5D30" w14:paraId="3F6A9A1E" w14:textId="41188F21">
      <w:pPr>
        <w:numPr>
          <w:ilvl w:val="0"/>
          <w:numId w:val="14"/>
        </w:numPr>
        <w:rPr>
          <w:rFonts w:cstheme="minorHAnsi"/>
          <w:b/>
          <w:bCs/>
          <w:i/>
          <w:iCs/>
        </w:rPr>
      </w:pPr>
      <w:r w:rsidRPr="00DD1123">
        <w:rPr>
          <w:rFonts w:cstheme="minorHAnsi"/>
        </w:rPr>
        <w:t>Usually works full-time, primarily at the clinic level (</w:t>
      </w:r>
      <w:r w:rsidRPr="00DD1123">
        <w:rPr>
          <w:rFonts w:cstheme="minorHAnsi"/>
          <w:i/>
          <w:iCs/>
        </w:rPr>
        <w:t xml:space="preserve">if no </w:t>
      </w:r>
      <w:r w:rsidR="00C56C09">
        <w:rPr>
          <w:rFonts w:cstheme="minorHAnsi"/>
          <w:i/>
          <w:iCs/>
        </w:rPr>
        <w:t>staff are</w:t>
      </w:r>
      <w:r w:rsidRPr="00BC1119">
        <w:rPr>
          <w:rFonts w:cstheme="minorHAnsi"/>
          <w:i/>
          <w:iCs/>
        </w:rPr>
        <w:t xml:space="preserve"> full-time, then please consider a part-time staff member</w:t>
      </w:r>
      <w:r w:rsidRPr="00BC1119">
        <w:rPr>
          <w:rFonts w:cstheme="minorHAnsi"/>
        </w:rPr>
        <w:t>)</w:t>
      </w:r>
      <w:r w:rsidR="00AD60E5">
        <w:rPr>
          <w:rFonts w:cstheme="minorHAnsi"/>
        </w:rPr>
        <w:t>.</w:t>
      </w:r>
      <w:r w:rsidRPr="00DD1123">
        <w:rPr>
          <w:rFonts w:cstheme="minorHAnsi"/>
          <w:b/>
          <w:bCs/>
        </w:rPr>
        <w:t xml:space="preserve"> </w:t>
      </w:r>
    </w:p>
    <w:p w:rsidRPr="00DD1123" w:rsidR="00600E48" w:rsidP="00AC6E7B" w:rsidRDefault="00600E48" w14:paraId="66648B86" w14:textId="0FD8BB51">
      <w:pPr>
        <w:rPr>
          <w:rFonts w:cstheme="minorHAnsi"/>
        </w:rPr>
      </w:pPr>
      <w:r w:rsidRPr="00927CEF">
        <w:rPr>
          <w:rFonts w:cstheme="minorHAnsi"/>
        </w:rPr>
        <w:t>If no one</w:t>
      </w:r>
      <w:r w:rsidRPr="00600E48">
        <w:rPr>
          <w:rFonts w:cstheme="minorHAnsi"/>
        </w:rPr>
        <w:t xml:space="preserve"> in your WIC </w:t>
      </w:r>
      <w:r w:rsidR="00753667">
        <w:rPr>
          <w:rFonts w:cstheme="minorHAnsi"/>
        </w:rPr>
        <w:t>LA</w:t>
      </w:r>
      <w:r w:rsidRPr="00600E48">
        <w:rPr>
          <w:rFonts w:cstheme="minorHAnsi"/>
        </w:rPr>
        <w:t xml:space="preserve"> sites</w:t>
      </w:r>
      <w:r w:rsidRPr="00927CEF">
        <w:rPr>
          <w:rFonts w:cstheme="minorHAnsi"/>
        </w:rPr>
        <w:t xml:space="preserve"> fulfills the requirements above</w:t>
      </w:r>
      <w:r w:rsidRPr="00600E48">
        <w:rPr>
          <w:rFonts w:cstheme="minorHAnsi"/>
        </w:rPr>
        <w:t xml:space="preserve">, you may self-nominate </w:t>
      </w:r>
      <w:r w:rsidRPr="00927CEF">
        <w:rPr>
          <w:rFonts w:cstheme="minorHAnsi"/>
        </w:rPr>
        <w:t>if you believe you fulfill the provided criteria.</w:t>
      </w:r>
    </w:p>
    <w:p w:rsidRPr="00DD1123" w:rsidR="005E5EF3" w:rsidP="00AC6E7B" w:rsidRDefault="00B84349" w14:paraId="56C85B79" w14:textId="3995B98A">
      <w:pPr>
        <w:rPr>
          <w:rFonts w:cstheme="minorHAnsi"/>
          <w:color w:val="FF0000"/>
        </w:rPr>
      </w:pPr>
      <w:r w:rsidRPr="00DD1123">
        <w:rPr>
          <w:rFonts w:cstheme="minorHAnsi"/>
        </w:rPr>
        <w:t>Do you have any questions about the study before we invite you to nominate a clinic-level staff member?</w:t>
      </w:r>
    </w:p>
    <w:p w:rsidRPr="00DD1123" w:rsidR="00AC6E7B" w:rsidP="00AC6E7B" w:rsidRDefault="00AC6E7B" w14:paraId="4265A38E" w14:textId="0255515C">
      <w:pPr>
        <w:rPr>
          <w:rFonts w:cstheme="minorHAnsi"/>
          <w:color w:val="FF0000"/>
        </w:rPr>
      </w:pPr>
      <w:r w:rsidRPr="00DD1123">
        <w:rPr>
          <w:rFonts w:cstheme="minorHAnsi"/>
        </w:rPr>
        <w:lastRenderedPageBreak/>
        <w:t xml:space="preserve">Would you be able to provide us with the </w:t>
      </w:r>
      <w:r w:rsidRPr="00DD1123" w:rsidR="00D841A9">
        <w:rPr>
          <w:rFonts w:cstheme="minorHAnsi"/>
        </w:rPr>
        <w:t xml:space="preserve">clinic-level staff member’s </w:t>
      </w:r>
      <w:r w:rsidRPr="00DD1123">
        <w:rPr>
          <w:rFonts w:cstheme="minorHAnsi"/>
        </w:rPr>
        <w:t>name</w:t>
      </w:r>
      <w:r w:rsidRPr="00DD1123" w:rsidR="00D841A9">
        <w:rPr>
          <w:rFonts w:cstheme="minorHAnsi"/>
        </w:rPr>
        <w:t>,</w:t>
      </w:r>
      <w:r w:rsidRPr="00DD1123" w:rsidR="008E63EA">
        <w:rPr>
          <w:rFonts w:cstheme="minorHAnsi"/>
        </w:rPr>
        <w:t xml:space="preserve"> email, phone number and address for the clinic</w:t>
      </w:r>
      <w:r w:rsidRPr="00DD1123">
        <w:rPr>
          <w:rFonts w:cstheme="minorHAnsi"/>
        </w:rPr>
        <w:t xml:space="preserve">? </w:t>
      </w:r>
      <w:r w:rsidRPr="00DD1123">
        <w:rPr>
          <w:rFonts w:cstheme="minorHAnsi"/>
          <w:color w:val="FF0000"/>
        </w:rPr>
        <w:t>(IF YES, TAKE DOWN CONTACT INFO. FOR CLINIC</w:t>
      </w:r>
      <w:r w:rsidRPr="00DD1123" w:rsidR="00433EDC">
        <w:rPr>
          <w:rFonts w:cstheme="minorHAnsi"/>
          <w:color w:val="FF0000"/>
        </w:rPr>
        <w:t>-LEVEL</w:t>
      </w:r>
      <w:r w:rsidRPr="00DD1123">
        <w:rPr>
          <w:rFonts w:cstheme="minorHAnsi"/>
          <w:color w:val="FF0000"/>
        </w:rPr>
        <w:t xml:space="preserve"> STAFF PERSON NOMINATED)</w:t>
      </w:r>
    </w:p>
    <w:p w:rsidRPr="00DD1123" w:rsidR="00AC6E7B" w:rsidP="00AC6E7B" w:rsidRDefault="00AC6E7B" w14:paraId="504066BC" w14:textId="64B1E776">
      <w:pPr>
        <w:rPr>
          <w:rFonts w:cstheme="minorHAnsi"/>
        </w:rPr>
      </w:pPr>
      <w:r w:rsidRPr="00DD1123">
        <w:rPr>
          <w:rFonts w:cstheme="minorHAnsi"/>
        </w:rPr>
        <w:t xml:space="preserve">If you don’t have this information at this time, you may call the Study Team toll-free at </w:t>
      </w:r>
      <w:r w:rsidRPr="00DD1123">
        <w:rPr>
          <w:rFonts w:cstheme="minorHAnsi"/>
          <w:b/>
          <w:bCs/>
        </w:rPr>
        <w:t>1-877-440-0050</w:t>
      </w:r>
      <w:r w:rsidRPr="00DD1123">
        <w:rPr>
          <w:rFonts w:cstheme="minorHAnsi"/>
          <w:color w:val="FF0000"/>
        </w:rPr>
        <w:t xml:space="preserve"> </w:t>
      </w:r>
      <w:r w:rsidRPr="00DD1123" w:rsidR="00433EDC">
        <w:rPr>
          <w:rFonts w:cstheme="minorHAnsi"/>
          <w:color w:val="FF0000"/>
        </w:rPr>
        <w:t>between the hours of</w:t>
      </w:r>
      <w:r w:rsidRPr="00DD1123">
        <w:rPr>
          <w:rFonts w:cstheme="minorHAnsi"/>
        </w:rPr>
        <w:t xml:space="preserve"> </w:t>
      </w:r>
      <w:r w:rsidRPr="00DD1123">
        <w:rPr>
          <w:rFonts w:cstheme="minorHAnsi"/>
          <w:b/>
          <w:bCs/>
        </w:rPr>
        <w:t xml:space="preserve">9:00 a.m. </w:t>
      </w:r>
      <w:r w:rsidRPr="00DD1123" w:rsidR="00433EDC">
        <w:rPr>
          <w:rFonts w:cstheme="minorHAnsi"/>
          <w:b/>
          <w:bCs/>
        </w:rPr>
        <w:t>and</w:t>
      </w:r>
      <w:r w:rsidRPr="00DD1123">
        <w:rPr>
          <w:rFonts w:cstheme="minorHAnsi"/>
          <w:b/>
          <w:bCs/>
        </w:rPr>
        <w:t xml:space="preserve"> 4:00 p.m. Eastern Time, Monday through Friday, or </w:t>
      </w:r>
      <w:r w:rsidRPr="00DD1123" w:rsidR="009013E0">
        <w:rPr>
          <w:rFonts w:cstheme="minorHAnsi"/>
          <w:b/>
          <w:bCs/>
        </w:rPr>
        <w:t xml:space="preserve">respond </w:t>
      </w:r>
      <w:r w:rsidRPr="00DD1123">
        <w:rPr>
          <w:rFonts w:cstheme="minorHAnsi"/>
          <w:b/>
          <w:bCs/>
        </w:rPr>
        <w:t xml:space="preserve">by email at </w:t>
      </w:r>
      <w:r w:rsidRPr="00DD1123">
        <w:rPr>
          <w:rFonts w:cstheme="minorHAnsi"/>
          <w:color w:val="FF0000"/>
        </w:rPr>
        <w:t xml:space="preserve">(SPELL OUT THE EMAIL ADDRESS) </w:t>
      </w:r>
      <w:hyperlink w:history="1" r:id="rId12">
        <w:r w:rsidRPr="007D68C8">
          <w:rPr>
            <w:rStyle w:val="Hyperlink"/>
            <w:rFonts w:cstheme="minorHAnsi"/>
            <w:b/>
            <w:bCs/>
            <w:color w:val="auto"/>
          </w:rPr>
          <w:t>usdawicretention@2mresearch.com</w:t>
        </w:r>
      </w:hyperlink>
      <w:r w:rsidRPr="007D68C8">
        <w:rPr>
          <w:rFonts w:cstheme="minorHAnsi"/>
          <w:b/>
          <w:bCs/>
        </w:rPr>
        <w:t xml:space="preserve">. </w:t>
      </w:r>
      <w:r w:rsidRPr="00DD1123">
        <w:rPr>
          <w:rFonts w:cstheme="minorHAnsi"/>
        </w:rPr>
        <w:t xml:space="preserve">If you call outside of these hours, please leave a message, and we will return your call the following business day. Please send </w:t>
      </w:r>
      <w:r w:rsidRPr="00DD1123" w:rsidR="0014735C">
        <w:rPr>
          <w:rFonts w:cstheme="minorHAnsi"/>
        </w:rPr>
        <w:t xml:space="preserve">the information </w:t>
      </w:r>
      <w:r w:rsidRPr="00DD1123">
        <w:rPr>
          <w:rFonts w:cstheme="minorHAnsi"/>
        </w:rPr>
        <w:t xml:space="preserve">or call within the next day or two, if possible. Thank you. </w:t>
      </w:r>
      <w:r w:rsidRPr="00DD1123">
        <w:rPr>
          <w:rFonts w:cstheme="minorHAnsi"/>
          <w:color w:val="FF0000"/>
        </w:rPr>
        <w:t>(END OF CALL)</w:t>
      </w:r>
    </w:p>
    <w:p w:rsidRPr="00DD1123" w:rsidR="00AC6E7B" w:rsidP="00AC6E7B" w:rsidRDefault="00AC6E7B" w14:paraId="51B22691" w14:textId="77777777">
      <w:pPr>
        <w:pStyle w:val="Heading1"/>
        <w:rPr>
          <w:rFonts w:asciiTheme="minorHAnsi" w:hAnsiTheme="minorHAnsi" w:cstheme="minorHAnsi"/>
        </w:rPr>
      </w:pPr>
      <w:r w:rsidRPr="00DD1123">
        <w:rPr>
          <w:rFonts w:asciiTheme="minorHAnsi" w:hAnsiTheme="minorHAnsi" w:cstheme="minorHAnsi"/>
        </w:rPr>
        <w:t>C. VOICEMAIL SCRIPT</w:t>
      </w:r>
    </w:p>
    <w:p w:rsidRPr="00B6367A" w:rsidR="00FD67E5" w:rsidP="00B6367A" w:rsidRDefault="00AC6E7B" w14:paraId="43F73BF1" w14:textId="0D999C99">
      <w:r w:rsidRPr="00DD1123">
        <w:rPr>
          <w:rFonts w:cstheme="minorHAnsi"/>
        </w:rPr>
        <w:t xml:space="preserve">Hello, my name is </w:t>
      </w:r>
      <w:r w:rsidRPr="00DD1123">
        <w:rPr>
          <w:rFonts w:cstheme="minorHAnsi"/>
          <w:b/>
        </w:rPr>
        <w:t xml:space="preserve">[YOUR </w:t>
      </w:r>
      <w:r w:rsidRPr="00DD1123">
        <w:rPr>
          <w:rFonts w:cstheme="minorHAnsi"/>
          <w:b/>
          <w:bCs/>
        </w:rPr>
        <w:t>NAME</w:t>
      </w:r>
      <w:r w:rsidRPr="00DD1123">
        <w:rPr>
          <w:rFonts w:cstheme="minorHAnsi"/>
          <w:b/>
        </w:rPr>
        <w:t>]</w:t>
      </w:r>
      <w:r w:rsidRPr="00DD1123">
        <w:rPr>
          <w:rFonts w:cstheme="minorHAnsi"/>
        </w:rPr>
        <w:t xml:space="preserve">, and I’m calling from 2M Research to follow up on </w:t>
      </w:r>
      <w:r w:rsidRPr="00DD1123" w:rsidR="00CF2483">
        <w:rPr>
          <w:rFonts w:cstheme="minorHAnsi"/>
        </w:rPr>
        <w:t>the email we sent you</w:t>
      </w:r>
      <w:r w:rsidRPr="00DD1123">
        <w:rPr>
          <w:rFonts w:cstheme="minorHAnsi"/>
        </w:rPr>
        <w:t xml:space="preserve"> regarding the WIC Child Retention Survey for the USDA Food and Nutrition Service. We are </w:t>
      </w:r>
      <w:r w:rsidRPr="00DD1123" w:rsidR="0083158D">
        <w:rPr>
          <w:rFonts w:cstheme="minorHAnsi"/>
        </w:rPr>
        <w:t>requesting your</w:t>
      </w:r>
      <w:r w:rsidRPr="00DD1123">
        <w:rPr>
          <w:rFonts w:cstheme="minorHAnsi"/>
        </w:rPr>
        <w:t xml:space="preserve"> help with selecting a clinic-level staff member affiliated with your </w:t>
      </w:r>
      <w:r w:rsidRPr="00DD1123" w:rsidR="0014735C">
        <w:rPr>
          <w:rFonts w:cstheme="minorHAnsi"/>
        </w:rPr>
        <w:t xml:space="preserve">local agency </w:t>
      </w:r>
      <w:r w:rsidRPr="00DD1123">
        <w:rPr>
          <w:rFonts w:cstheme="minorHAnsi"/>
        </w:rPr>
        <w:t xml:space="preserve">who has direct experience with WIC participants in caseload management, certification, and/or follow-up with appointment no-shows. If you need us to resend the request by email, or if you have any questions about the study, please contact the Study Team at 2M Research by either calling (toll-free) </w:t>
      </w:r>
      <w:r w:rsidRPr="00DD1123">
        <w:rPr>
          <w:rFonts w:cstheme="minorHAnsi"/>
          <w:b/>
          <w:bCs/>
        </w:rPr>
        <w:t>1-877-440-0050</w:t>
      </w:r>
      <w:r w:rsidRPr="00DD1123">
        <w:rPr>
          <w:rFonts w:cstheme="minorHAnsi"/>
          <w:color w:val="FF0000"/>
        </w:rPr>
        <w:t xml:space="preserve"> </w:t>
      </w:r>
      <w:r w:rsidRPr="00DD1123">
        <w:rPr>
          <w:rFonts w:cstheme="minorHAnsi"/>
        </w:rPr>
        <w:t xml:space="preserve">between the hours of 9:00 a.m. and 4:00 p.m. Eastern Time, Monday through Friday, or by emailing </w:t>
      </w:r>
      <w:r w:rsidRPr="00DD1123">
        <w:rPr>
          <w:rFonts w:cstheme="minorHAnsi"/>
          <w:color w:val="FF0000"/>
        </w:rPr>
        <w:t xml:space="preserve">(SPELL OUT THE EMAIL ADDRESS) </w:t>
      </w:r>
      <w:hyperlink w:history="1" r:id="rId13">
        <w:r w:rsidRPr="007D68C8">
          <w:rPr>
            <w:rStyle w:val="Hyperlink"/>
            <w:rFonts w:cstheme="minorHAnsi"/>
            <w:b/>
            <w:bCs/>
            <w:color w:val="auto"/>
          </w:rPr>
          <w:t>usdawicretention@2mresearch.com</w:t>
        </w:r>
      </w:hyperlink>
      <w:r w:rsidRPr="007D68C8">
        <w:rPr>
          <w:rFonts w:cstheme="minorHAnsi"/>
          <w:b/>
          <w:bCs/>
        </w:rPr>
        <w:t xml:space="preserve">. </w:t>
      </w:r>
      <w:r w:rsidRPr="00BC1119">
        <w:rPr>
          <w:rFonts w:cstheme="minorHAnsi"/>
        </w:rPr>
        <w:t xml:space="preserve">Please respond to our request by </w:t>
      </w:r>
      <w:r w:rsidRPr="00BC1119">
        <w:rPr>
          <w:rFonts w:cstheme="minorHAnsi"/>
          <w:b/>
        </w:rPr>
        <w:t>[</w:t>
      </w:r>
      <w:r w:rsidRPr="00BC1119">
        <w:rPr>
          <w:rFonts w:cstheme="minorHAnsi"/>
          <w:b/>
          <w:bCs/>
        </w:rPr>
        <w:t>DATE</w:t>
      </w:r>
      <w:r w:rsidRPr="00BC1119">
        <w:rPr>
          <w:rFonts w:cstheme="minorHAnsi"/>
          <w:b/>
        </w:rPr>
        <w:t>]</w:t>
      </w:r>
      <w:r w:rsidRPr="00BC1119">
        <w:rPr>
          <w:rFonts w:cstheme="minorHAnsi"/>
        </w:rPr>
        <w:t xml:space="preserve">. Thank you. </w:t>
      </w:r>
      <w:r w:rsidRPr="00BC1119">
        <w:rPr>
          <w:rFonts w:cstheme="minorHAnsi"/>
          <w:color w:val="FF0000"/>
        </w:rPr>
        <w:t>(END OF CALL)</w:t>
      </w:r>
    </w:p>
    <w:tbl>
      <w:tblPr>
        <w:tblStyle w:val="TableGrid"/>
        <w:tblW w:w="0" w:type="auto"/>
        <w:tblLook w:val="04A0" w:firstRow="1" w:lastRow="0" w:firstColumn="1" w:lastColumn="0" w:noHBand="0" w:noVBand="1"/>
      </w:tblPr>
      <w:tblGrid>
        <w:gridCol w:w="9350"/>
      </w:tblGrid>
      <w:tr w:rsidR="005344D0" w:rsidTr="005344D0" w14:paraId="3EE5A2FF" w14:textId="77777777">
        <w:tc>
          <w:tcPr>
            <w:tcW w:w="9350" w:type="dxa"/>
          </w:tcPr>
          <w:bookmarkEnd w:id="0"/>
          <w:p w:rsidR="005344D0" w:rsidP="005344D0" w:rsidRDefault="00CA61FA" w14:paraId="777782E6" w14:textId="46E6BB20">
            <w:pPr>
              <w:rPr>
                <w:rFonts w:cstheme="minorHAnsi"/>
              </w:rPr>
            </w:pPr>
            <w:r w:rsidRPr="00CA61FA">
              <w:rPr>
                <w:rFonts w:cstheme="minorHAnsi"/>
                <w:sz w:val="20"/>
                <w:szCs w:val="20"/>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5344D0" w:rsidR="005344D0">
              <w:rPr>
                <w:rFonts w:cstheme="minorHAnsi"/>
                <w:sz w:val="20"/>
                <w:szCs w:val="20"/>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DB386A">
              <w:rPr>
                <w:rFonts w:cstheme="minorHAnsi"/>
                <w:sz w:val="20"/>
                <w:szCs w:val="20"/>
              </w:rPr>
              <w:t>information collection is 0584-0613</w:t>
            </w:r>
            <w:r w:rsidRPr="005344D0" w:rsidR="005344D0">
              <w:rPr>
                <w:rFonts w:cstheme="minorHAnsi"/>
                <w:sz w:val="20"/>
                <w:szCs w:val="20"/>
              </w:rPr>
              <w:t xml:space="preserve">. The time required to complete this information collection is estimated to average </w:t>
            </w:r>
            <w:r w:rsidR="00F805B4">
              <w:rPr>
                <w:rFonts w:cstheme="minorHAnsi"/>
                <w:sz w:val="20"/>
                <w:szCs w:val="20"/>
              </w:rPr>
              <w:t>0</w:t>
            </w:r>
            <w:r w:rsidR="00BA48D1">
              <w:rPr>
                <w:rFonts w:cstheme="minorHAnsi"/>
                <w:sz w:val="20"/>
                <w:szCs w:val="20"/>
              </w:rPr>
              <w:t>.16</w:t>
            </w:r>
            <w:r w:rsidRPr="005344D0" w:rsidR="005344D0">
              <w:rPr>
                <w:rFonts w:cstheme="minorHAnsi"/>
                <w:sz w:val="20"/>
                <w:szCs w:val="20"/>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9F1358">
              <w:rPr>
                <w:rFonts w:cstheme="minorHAnsi"/>
                <w:sz w:val="20"/>
                <w:szCs w:val="20"/>
              </w:rPr>
              <w:t>1320 Braddock Place, Room 555, Alexandria, VA 22314</w:t>
            </w:r>
            <w:r w:rsidRPr="005344D0" w:rsidR="005344D0">
              <w:rPr>
                <w:rFonts w:cstheme="minorHAnsi"/>
                <w:sz w:val="20"/>
                <w:szCs w:val="20"/>
              </w:rPr>
              <w:t xml:space="preserve"> ATTN: PRA (0</w:t>
            </w:r>
            <w:r w:rsidR="00DB386A">
              <w:rPr>
                <w:rFonts w:cstheme="minorHAnsi"/>
                <w:sz w:val="20"/>
                <w:szCs w:val="20"/>
              </w:rPr>
              <w:t>584-0613</w:t>
            </w:r>
            <w:r w:rsidRPr="005344D0" w:rsidR="005344D0">
              <w:rPr>
                <w:rFonts w:cstheme="minorHAnsi"/>
                <w:sz w:val="20"/>
                <w:szCs w:val="20"/>
              </w:rPr>
              <w:t>). Do not return the completed form to this address.</w:t>
            </w:r>
          </w:p>
        </w:tc>
      </w:tr>
    </w:tbl>
    <w:p w:rsidRPr="00BC1119" w:rsidR="003D574C" w:rsidP="00781E65" w:rsidRDefault="003D574C" w14:paraId="2CB008D4" w14:textId="77777777">
      <w:pPr>
        <w:rPr>
          <w:rFonts w:cstheme="minorHAnsi"/>
        </w:rPr>
      </w:pPr>
    </w:p>
    <w:sectPr w:rsidRPr="00BC1119" w:rsidR="003D574C" w:rsidSect="00320022">
      <w:headerReference w:type="default" r:id="rId1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C23CA5" w14:textId="77777777" w:rsidR="005916B8" w:rsidRDefault="005916B8" w:rsidP="000C31C0">
      <w:pPr>
        <w:spacing w:after="0" w:line="240" w:lineRule="auto"/>
      </w:pPr>
      <w:r>
        <w:separator/>
      </w:r>
    </w:p>
  </w:endnote>
  <w:endnote w:type="continuationSeparator" w:id="0">
    <w:p w14:paraId="78E5D101" w14:textId="77777777" w:rsidR="005916B8" w:rsidRDefault="005916B8" w:rsidP="000C31C0">
      <w:pPr>
        <w:spacing w:after="0" w:line="240" w:lineRule="auto"/>
      </w:pPr>
      <w:r>
        <w:continuationSeparator/>
      </w:r>
    </w:p>
  </w:endnote>
  <w:endnote w:type="continuationNotice" w:id="1">
    <w:p w14:paraId="6637D6DB" w14:textId="77777777" w:rsidR="005916B8" w:rsidRDefault="005916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571FB9" w14:textId="77777777" w:rsidR="005916B8" w:rsidRDefault="005916B8" w:rsidP="000C31C0">
      <w:pPr>
        <w:spacing w:after="0" w:line="240" w:lineRule="auto"/>
      </w:pPr>
      <w:r>
        <w:separator/>
      </w:r>
    </w:p>
  </w:footnote>
  <w:footnote w:type="continuationSeparator" w:id="0">
    <w:p w14:paraId="1BF6BB63" w14:textId="77777777" w:rsidR="005916B8" w:rsidRDefault="005916B8" w:rsidP="000C31C0">
      <w:pPr>
        <w:spacing w:after="0" w:line="240" w:lineRule="auto"/>
      </w:pPr>
      <w:r>
        <w:continuationSeparator/>
      </w:r>
    </w:p>
  </w:footnote>
  <w:footnote w:type="continuationNotice" w:id="1">
    <w:p w14:paraId="2ED45ADA" w14:textId="77777777" w:rsidR="005916B8" w:rsidRDefault="005916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B8BEC" w14:textId="36E225B2" w:rsidR="005E793B" w:rsidRPr="00DB386A" w:rsidRDefault="007B1381" w:rsidP="005E793B">
    <w:pPr>
      <w:pStyle w:val="Header"/>
      <w:rPr>
        <w:rFonts w:cstheme="minorHAnsi"/>
      </w:rPr>
    </w:pPr>
    <w:r w:rsidRPr="00BC1119">
      <w:rPr>
        <w:rFonts w:cstheme="minorHAnsi"/>
      </w:rPr>
      <w:t xml:space="preserve">Appendix </w:t>
    </w:r>
    <w:r w:rsidR="00021D0C" w:rsidRPr="00BC1119">
      <w:rPr>
        <w:rFonts w:cstheme="minorHAnsi"/>
      </w:rPr>
      <w:t>A.7 Reminder Phone Calls to WIC Local Agency</w:t>
    </w:r>
    <w:r w:rsidR="00B754F3" w:rsidRPr="00BC1119">
      <w:rPr>
        <w:rFonts w:cstheme="minorHAnsi"/>
      </w:rPr>
      <w:tab/>
    </w:r>
    <w:r w:rsidR="005E793B" w:rsidRPr="00DB386A">
      <w:rPr>
        <w:rFonts w:cstheme="minorHAnsi"/>
      </w:rPr>
      <w:t>OMB Number: 0584-</w:t>
    </w:r>
    <w:r w:rsidR="00DB386A">
      <w:rPr>
        <w:rFonts w:cstheme="minorHAnsi"/>
      </w:rPr>
      <w:t>0613</w:t>
    </w:r>
  </w:p>
  <w:p w14:paraId="48418FDF" w14:textId="6D28594D" w:rsidR="005E793B" w:rsidRPr="00BC1119" w:rsidRDefault="005E793B" w:rsidP="005E793B">
    <w:pPr>
      <w:pStyle w:val="Header"/>
      <w:rPr>
        <w:rFonts w:cstheme="minorHAnsi"/>
      </w:rPr>
    </w:pPr>
    <w:r w:rsidRPr="00DB386A">
      <w:rPr>
        <w:rFonts w:cstheme="minorHAnsi"/>
      </w:rPr>
      <w:tab/>
    </w:r>
    <w:r w:rsidRPr="00DB386A">
      <w:rPr>
        <w:rFonts w:cstheme="minorHAnsi"/>
      </w:rPr>
      <w:tab/>
      <w:t xml:space="preserve">Expiration Date: </w:t>
    </w:r>
    <w:r w:rsidR="00DB386A">
      <w:rPr>
        <w:rFonts w:cstheme="minorHAnsi"/>
      </w:rPr>
      <w:t>02/28/2021</w:t>
    </w:r>
  </w:p>
  <w:p w14:paraId="7B8974B3" w14:textId="77777777" w:rsidR="005E793B" w:rsidRDefault="005E79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1E4D5F"/>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0F62FC"/>
    <w:multiLevelType w:val="hybridMultilevel"/>
    <w:tmpl w:val="3A4E0ED6"/>
    <w:lvl w:ilvl="0" w:tplc="8D649A94">
      <w:start w:val="1"/>
      <w:numFmt w:val="upperLetter"/>
      <w:lvlText w:val="%1."/>
      <w:lvlJc w:val="left"/>
      <w:pPr>
        <w:ind w:left="1252" w:hanging="432"/>
      </w:pPr>
      <w:rPr>
        <w:rFonts w:hint="default"/>
        <w:spacing w:val="-3"/>
        <w:w w:val="99"/>
        <w:u w:val="thick" w:color="B5082E"/>
      </w:rPr>
    </w:lvl>
    <w:lvl w:ilvl="1" w:tplc="B74444C6">
      <w:numFmt w:val="bullet"/>
      <w:lvlText w:val="•"/>
      <w:lvlJc w:val="left"/>
      <w:pPr>
        <w:ind w:left="2164" w:hanging="432"/>
      </w:pPr>
      <w:rPr>
        <w:rFonts w:hint="default"/>
      </w:rPr>
    </w:lvl>
    <w:lvl w:ilvl="2" w:tplc="AB58E304">
      <w:numFmt w:val="bullet"/>
      <w:lvlText w:val="•"/>
      <w:lvlJc w:val="left"/>
      <w:pPr>
        <w:ind w:left="3068" w:hanging="432"/>
      </w:pPr>
      <w:rPr>
        <w:rFonts w:hint="default"/>
      </w:rPr>
    </w:lvl>
    <w:lvl w:ilvl="3" w:tplc="C2002292">
      <w:numFmt w:val="bullet"/>
      <w:lvlText w:val="•"/>
      <w:lvlJc w:val="left"/>
      <w:pPr>
        <w:ind w:left="3972" w:hanging="432"/>
      </w:pPr>
      <w:rPr>
        <w:rFonts w:hint="default"/>
      </w:rPr>
    </w:lvl>
    <w:lvl w:ilvl="4" w:tplc="BAD88070">
      <w:numFmt w:val="bullet"/>
      <w:lvlText w:val="•"/>
      <w:lvlJc w:val="left"/>
      <w:pPr>
        <w:ind w:left="4876" w:hanging="432"/>
      </w:pPr>
      <w:rPr>
        <w:rFonts w:hint="default"/>
      </w:rPr>
    </w:lvl>
    <w:lvl w:ilvl="5" w:tplc="B2AC1F26">
      <w:numFmt w:val="bullet"/>
      <w:lvlText w:val="•"/>
      <w:lvlJc w:val="left"/>
      <w:pPr>
        <w:ind w:left="5780" w:hanging="432"/>
      </w:pPr>
      <w:rPr>
        <w:rFonts w:hint="default"/>
      </w:rPr>
    </w:lvl>
    <w:lvl w:ilvl="6" w:tplc="4CB8C818">
      <w:numFmt w:val="bullet"/>
      <w:lvlText w:val="•"/>
      <w:lvlJc w:val="left"/>
      <w:pPr>
        <w:ind w:left="6684" w:hanging="432"/>
      </w:pPr>
      <w:rPr>
        <w:rFonts w:hint="default"/>
      </w:rPr>
    </w:lvl>
    <w:lvl w:ilvl="7" w:tplc="BBD6932E">
      <w:numFmt w:val="bullet"/>
      <w:lvlText w:val="•"/>
      <w:lvlJc w:val="left"/>
      <w:pPr>
        <w:ind w:left="7588" w:hanging="432"/>
      </w:pPr>
      <w:rPr>
        <w:rFonts w:hint="default"/>
      </w:rPr>
    </w:lvl>
    <w:lvl w:ilvl="8" w:tplc="F26EEBE6">
      <w:numFmt w:val="bullet"/>
      <w:lvlText w:val="•"/>
      <w:lvlJc w:val="left"/>
      <w:pPr>
        <w:ind w:left="8492" w:hanging="432"/>
      </w:pPr>
      <w:rPr>
        <w:rFonts w:hint="default"/>
      </w:rPr>
    </w:lvl>
  </w:abstractNum>
  <w:abstractNum w:abstractNumId="2" w15:restartNumberingAfterBreak="0">
    <w:nsid w:val="28CF36D1"/>
    <w:multiLevelType w:val="multilevel"/>
    <w:tmpl w:val="3B9648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9F558BC"/>
    <w:multiLevelType w:val="hybridMultilevel"/>
    <w:tmpl w:val="DE4E00E4"/>
    <w:lvl w:ilvl="0" w:tplc="4022C63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0E19DE"/>
    <w:multiLevelType w:val="multilevel"/>
    <w:tmpl w:val="409039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5" w15:restartNumberingAfterBreak="0">
    <w:nsid w:val="3E46396F"/>
    <w:multiLevelType w:val="multilevel"/>
    <w:tmpl w:val="2B6AC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8470B47"/>
    <w:multiLevelType w:val="hybridMultilevel"/>
    <w:tmpl w:val="B4D6095A"/>
    <w:lvl w:ilvl="0" w:tplc="2FB0EF6C">
      <w:start w:val="1"/>
      <w:numFmt w:val="upperRoman"/>
      <w:lvlText w:val="%1."/>
      <w:lvlJc w:val="left"/>
      <w:pPr>
        <w:ind w:left="1252" w:hanging="432"/>
      </w:pPr>
      <w:rPr>
        <w:rFonts w:hint="default"/>
        <w:spacing w:val="-1"/>
        <w:w w:val="99"/>
        <w:u w:val="thick" w:color="B5082E"/>
      </w:rPr>
    </w:lvl>
    <w:lvl w:ilvl="1" w:tplc="C8DC524A">
      <w:numFmt w:val="bullet"/>
      <w:lvlText w:val="•"/>
      <w:lvlJc w:val="left"/>
      <w:pPr>
        <w:ind w:left="2164" w:hanging="432"/>
      </w:pPr>
      <w:rPr>
        <w:rFonts w:hint="default"/>
      </w:rPr>
    </w:lvl>
    <w:lvl w:ilvl="2" w:tplc="64160B8E">
      <w:numFmt w:val="bullet"/>
      <w:lvlText w:val="•"/>
      <w:lvlJc w:val="left"/>
      <w:pPr>
        <w:ind w:left="3068" w:hanging="432"/>
      </w:pPr>
      <w:rPr>
        <w:rFonts w:hint="default"/>
      </w:rPr>
    </w:lvl>
    <w:lvl w:ilvl="3" w:tplc="B16AE74E">
      <w:numFmt w:val="bullet"/>
      <w:lvlText w:val="•"/>
      <w:lvlJc w:val="left"/>
      <w:pPr>
        <w:ind w:left="3972" w:hanging="432"/>
      </w:pPr>
      <w:rPr>
        <w:rFonts w:hint="default"/>
      </w:rPr>
    </w:lvl>
    <w:lvl w:ilvl="4" w:tplc="5DA888FA">
      <w:numFmt w:val="bullet"/>
      <w:lvlText w:val="•"/>
      <w:lvlJc w:val="left"/>
      <w:pPr>
        <w:ind w:left="4876" w:hanging="432"/>
      </w:pPr>
      <w:rPr>
        <w:rFonts w:hint="default"/>
      </w:rPr>
    </w:lvl>
    <w:lvl w:ilvl="5" w:tplc="608E9216">
      <w:numFmt w:val="bullet"/>
      <w:lvlText w:val="•"/>
      <w:lvlJc w:val="left"/>
      <w:pPr>
        <w:ind w:left="5780" w:hanging="432"/>
      </w:pPr>
      <w:rPr>
        <w:rFonts w:hint="default"/>
      </w:rPr>
    </w:lvl>
    <w:lvl w:ilvl="6" w:tplc="E806DABE">
      <w:numFmt w:val="bullet"/>
      <w:lvlText w:val="•"/>
      <w:lvlJc w:val="left"/>
      <w:pPr>
        <w:ind w:left="6684" w:hanging="432"/>
      </w:pPr>
      <w:rPr>
        <w:rFonts w:hint="default"/>
      </w:rPr>
    </w:lvl>
    <w:lvl w:ilvl="7" w:tplc="309C3196">
      <w:numFmt w:val="bullet"/>
      <w:lvlText w:val="•"/>
      <w:lvlJc w:val="left"/>
      <w:pPr>
        <w:ind w:left="7588" w:hanging="432"/>
      </w:pPr>
      <w:rPr>
        <w:rFonts w:hint="default"/>
      </w:rPr>
    </w:lvl>
    <w:lvl w:ilvl="8" w:tplc="C09CD56A">
      <w:numFmt w:val="bullet"/>
      <w:lvlText w:val="•"/>
      <w:lvlJc w:val="left"/>
      <w:pPr>
        <w:ind w:left="8492" w:hanging="432"/>
      </w:pPr>
      <w:rPr>
        <w:rFonts w:hint="default"/>
      </w:rPr>
    </w:lvl>
  </w:abstractNum>
  <w:abstractNum w:abstractNumId="7" w15:restartNumberingAfterBreak="0">
    <w:nsid w:val="4FAE0B35"/>
    <w:multiLevelType w:val="hybridMultilevel"/>
    <w:tmpl w:val="A77A93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7B4D0A7E"/>
    <w:multiLevelType w:val="hybridMultilevel"/>
    <w:tmpl w:val="226E61F0"/>
    <w:lvl w:ilvl="0" w:tplc="1214DA08">
      <w:start w:val="1"/>
      <w:numFmt w:val="bullet"/>
      <w:lvlText w:val=""/>
      <w:lvlJc w:val="left"/>
      <w:pPr>
        <w:ind w:left="360" w:hanging="360"/>
      </w:pPr>
      <w:rPr>
        <w:rFonts w:ascii="Symbol" w:eastAsiaTheme="minorEastAsia" w:hAnsi="Symbol"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5"/>
  </w:num>
  <w:num w:numId="4">
    <w:abstractNumId w:val="5"/>
  </w:num>
  <w:num w:numId="5">
    <w:abstractNumId w:val="8"/>
  </w:num>
  <w:num w:numId="6">
    <w:abstractNumId w:val="5"/>
  </w:num>
  <w:num w:numId="7">
    <w:abstractNumId w:val="2"/>
  </w:num>
  <w:num w:numId="8">
    <w:abstractNumId w:val="4"/>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3"/>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wMTYytTC0MDc2MTJW0lEKTi0uzszPAykwNKsFAPM8O54tAAAA"/>
  </w:docVars>
  <w:rsids>
    <w:rsidRoot w:val="00E44444"/>
    <w:rsid w:val="00002618"/>
    <w:rsid w:val="00003908"/>
    <w:rsid w:val="00005E8E"/>
    <w:rsid w:val="000108AE"/>
    <w:rsid w:val="00010D6D"/>
    <w:rsid w:val="00012037"/>
    <w:rsid w:val="00021D0C"/>
    <w:rsid w:val="00025EAB"/>
    <w:rsid w:val="0003052D"/>
    <w:rsid w:val="00032BB4"/>
    <w:rsid w:val="00034CF2"/>
    <w:rsid w:val="0003658E"/>
    <w:rsid w:val="00040AD0"/>
    <w:rsid w:val="00045987"/>
    <w:rsid w:val="0004685B"/>
    <w:rsid w:val="0006358C"/>
    <w:rsid w:val="00063D93"/>
    <w:rsid w:val="000643B4"/>
    <w:rsid w:val="00073243"/>
    <w:rsid w:val="00083C1C"/>
    <w:rsid w:val="00090FF8"/>
    <w:rsid w:val="00093DEF"/>
    <w:rsid w:val="000A03DC"/>
    <w:rsid w:val="000A2C3A"/>
    <w:rsid w:val="000A44BB"/>
    <w:rsid w:val="000A7E98"/>
    <w:rsid w:val="000B2067"/>
    <w:rsid w:val="000B36D3"/>
    <w:rsid w:val="000B41F6"/>
    <w:rsid w:val="000B7C75"/>
    <w:rsid w:val="000C31C0"/>
    <w:rsid w:val="000C41D2"/>
    <w:rsid w:val="000D278D"/>
    <w:rsid w:val="000D589E"/>
    <w:rsid w:val="000F1926"/>
    <w:rsid w:val="000F209F"/>
    <w:rsid w:val="000F330F"/>
    <w:rsid w:val="000F37F0"/>
    <w:rsid w:val="000F5529"/>
    <w:rsid w:val="000F70E3"/>
    <w:rsid w:val="000F77CB"/>
    <w:rsid w:val="001007CB"/>
    <w:rsid w:val="001069FF"/>
    <w:rsid w:val="00116816"/>
    <w:rsid w:val="00117DD7"/>
    <w:rsid w:val="00126FD5"/>
    <w:rsid w:val="001316C2"/>
    <w:rsid w:val="0013382B"/>
    <w:rsid w:val="00144355"/>
    <w:rsid w:val="00144A00"/>
    <w:rsid w:val="0014735C"/>
    <w:rsid w:val="00155B38"/>
    <w:rsid w:val="00164371"/>
    <w:rsid w:val="00164F09"/>
    <w:rsid w:val="001653F9"/>
    <w:rsid w:val="001663F0"/>
    <w:rsid w:val="00170ADC"/>
    <w:rsid w:val="00170BD6"/>
    <w:rsid w:val="001736A5"/>
    <w:rsid w:val="001762FF"/>
    <w:rsid w:val="0017715C"/>
    <w:rsid w:val="001812F6"/>
    <w:rsid w:val="00185184"/>
    <w:rsid w:val="00187647"/>
    <w:rsid w:val="00190665"/>
    <w:rsid w:val="0019184C"/>
    <w:rsid w:val="00197AB3"/>
    <w:rsid w:val="001A4557"/>
    <w:rsid w:val="001A60D9"/>
    <w:rsid w:val="001B07AC"/>
    <w:rsid w:val="001B404F"/>
    <w:rsid w:val="001B4F91"/>
    <w:rsid w:val="001B57DF"/>
    <w:rsid w:val="001C46DF"/>
    <w:rsid w:val="001C58C4"/>
    <w:rsid w:val="001D0750"/>
    <w:rsid w:val="001D2C7E"/>
    <w:rsid w:val="001D3D54"/>
    <w:rsid w:val="001D6F07"/>
    <w:rsid w:val="001E03BA"/>
    <w:rsid w:val="001E08A0"/>
    <w:rsid w:val="001E1DEE"/>
    <w:rsid w:val="001E3BAE"/>
    <w:rsid w:val="001E5D30"/>
    <w:rsid w:val="001F09E4"/>
    <w:rsid w:val="00201339"/>
    <w:rsid w:val="00210572"/>
    <w:rsid w:val="002106AC"/>
    <w:rsid w:val="00214DA6"/>
    <w:rsid w:val="00217484"/>
    <w:rsid w:val="0022231C"/>
    <w:rsid w:val="0022237B"/>
    <w:rsid w:val="00222E89"/>
    <w:rsid w:val="00237372"/>
    <w:rsid w:val="002375CD"/>
    <w:rsid w:val="00244B3B"/>
    <w:rsid w:val="00245395"/>
    <w:rsid w:val="002453A5"/>
    <w:rsid w:val="002512DC"/>
    <w:rsid w:val="00253B3A"/>
    <w:rsid w:val="002559EB"/>
    <w:rsid w:val="00256695"/>
    <w:rsid w:val="0026283F"/>
    <w:rsid w:val="00263447"/>
    <w:rsid w:val="00264B4A"/>
    <w:rsid w:val="00265128"/>
    <w:rsid w:val="002674F2"/>
    <w:rsid w:val="00275C88"/>
    <w:rsid w:val="0028189C"/>
    <w:rsid w:val="00285A1E"/>
    <w:rsid w:val="00287041"/>
    <w:rsid w:val="00287966"/>
    <w:rsid w:val="00291545"/>
    <w:rsid w:val="00293778"/>
    <w:rsid w:val="00294468"/>
    <w:rsid w:val="002A13E1"/>
    <w:rsid w:val="002A2DE9"/>
    <w:rsid w:val="002A6E9F"/>
    <w:rsid w:val="002C56B6"/>
    <w:rsid w:val="002D17A0"/>
    <w:rsid w:val="002D34CC"/>
    <w:rsid w:val="002E0AA0"/>
    <w:rsid w:val="002E1FEA"/>
    <w:rsid w:val="002E44DD"/>
    <w:rsid w:val="002E7D43"/>
    <w:rsid w:val="002F078C"/>
    <w:rsid w:val="002F1A6C"/>
    <w:rsid w:val="002F2DA9"/>
    <w:rsid w:val="002F31EF"/>
    <w:rsid w:val="002F618D"/>
    <w:rsid w:val="003004E5"/>
    <w:rsid w:val="0030321B"/>
    <w:rsid w:val="00306D88"/>
    <w:rsid w:val="0031285F"/>
    <w:rsid w:val="00320022"/>
    <w:rsid w:val="00326424"/>
    <w:rsid w:val="00327196"/>
    <w:rsid w:val="003422E9"/>
    <w:rsid w:val="00345B84"/>
    <w:rsid w:val="00357206"/>
    <w:rsid w:val="00357ABB"/>
    <w:rsid w:val="00357F5B"/>
    <w:rsid w:val="0036318C"/>
    <w:rsid w:val="00364387"/>
    <w:rsid w:val="00370756"/>
    <w:rsid w:val="00375B33"/>
    <w:rsid w:val="00376DF5"/>
    <w:rsid w:val="00382916"/>
    <w:rsid w:val="0038450A"/>
    <w:rsid w:val="00384C3D"/>
    <w:rsid w:val="003910A4"/>
    <w:rsid w:val="00391ADC"/>
    <w:rsid w:val="00394037"/>
    <w:rsid w:val="003A20D8"/>
    <w:rsid w:val="003A7B19"/>
    <w:rsid w:val="003A7C49"/>
    <w:rsid w:val="003B2990"/>
    <w:rsid w:val="003B3597"/>
    <w:rsid w:val="003C23DE"/>
    <w:rsid w:val="003C3BAA"/>
    <w:rsid w:val="003D067D"/>
    <w:rsid w:val="003D20C0"/>
    <w:rsid w:val="003D3950"/>
    <w:rsid w:val="003D4DDE"/>
    <w:rsid w:val="003D5163"/>
    <w:rsid w:val="003D574C"/>
    <w:rsid w:val="003D70D8"/>
    <w:rsid w:val="003E10F0"/>
    <w:rsid w:val="003E331A"/>
    <w:rsid w:val="003E3961"/>
    <w:rsid w:val="003E3DF3"/>
    <w:rsid w:val="003F04EF"/>
    <w:rsid w:val="003F28D0"/>
    <w:rsid w:val="003F3FA6"/>
    <w:rsid w:val="003F6B28"/>
    <w:rsid w:val="003F785A"/>
    <w:rsid w:val="00404436"/>
    <w:rsid w:val="00410C00"/>
    <w:rsid w:val="0041620D"/>
    <w:rsid w:val="00422A80"/>
    <w:rsid w:val="004256E2"/>
    <w:rsid w:val="004274AE"/>
    <w:rsid w:val="00427816"/>
    <w:rsid w:val="00433EDC"/>
    <w:rsid w:val="00435063"/>
    <w:rsid w:val="00440A6C"/>
    <w:rsid w:val="0044517E"/>
    <w:rsid w:val="0044599F"/>
    <w:rsid w:val="00456CE7"/>
    <w:rsid w:val="004616FF"/>
    <w:rsid w:val="00465622"/>
    <w:rsid w:val="00467633"/>
    <w:rsid w:val="00473600"/>
    <w:rsid w:val="00473798"/>
    <w:rsid w:val="00477061"/>
    <w:rsid w:val="00481E0F"/>
    <w:rsid w:val="00482BA4"/>
    <w:rsid w:val="00483615"/>
    <w:rsid w:val="00484E68"/>
    <w:rsid w:val="00497186"/>
    <w:rsid w:val="004A57AC"/>
    <w:rsid w:val="004B4235"/>
    <w:rsid w:val="004B4493"/>
    <w:rsid w:val="004B60ED"/>
    <w:rsid w:val="004C2673"/>
    <w:rsid w:val="004C69B7"/>
    <w:rsid w:val="004E1A14"/>
    <w:rsid w:val="004E2818"/>
    <w:rsid w:val="004E3879"/>
    <w:rsid w:val="004E4182"/>
    <w:rsid w:val="004E62F5"/>
    <w:rsid w:val="004E77DC"/>
    <w:rsid w:val="004F2E7F"/>
    <w:rsid w:val="004F34E0"/>
    <w:rsid w:val="004F57C1"/>
    <w:rsid w:val="005077A0"/>
    <w:rsid w:val="00517B8E"/>
    <w:rsid w:val="005232C5"/>
    <w:rsid w:val="00525BF4"/>
    <w:rsid w:val="005344D0"/>
    <w:rsid w:val="005347F8"/>
    <w:rsid w:val="005365C7"/>
    <w:rsid w:val="005367E0"/>
    <w:rsid w:val="005378CD"/>
    <w:rsid w:val="00542FDB"/>
    <w:rsid w:val="00543536"/>
    <w:rsid w:val="00547F49"/>
    <w:rsid w:val="00551FDA"/>
    <w:rsid w:val="005529CF"/>
    <w:rsid w:val="00553EAD"/>
    <w:rsid w:val="00554E4C"/>
    <w:rsid w:val="005578D4"/>
    <w:rsid w:val="005659E6"/>
    <w:rsid w:val="005667C7"/>
    <w:rsid w:val="00571E81"/>
    <w:rsid w:val="00572A19"/>
    <w:rsid w:val="00577964"/>
    <w:rsid w:val="00580AAC"/>
    <w:rsid w:val="00581F31"/>
    <w:rsid w:val="005841C2"/>
    <w:rsid w:val="005865D6"/>
    <w:rsid w:val="00586DF1"/>
    <w:rsid w:val="005900C1"/>
    <w:rsid w:val="005916B8"/>
    <w:rsid w:val="00592733"/>
    <w:rsid w:val="00593D17"/>
    <w:rsid w:val="005A2709"/>
    <w:rsid w:val="005A7B69"/>
    <w:rsid w:val="005B17E1"/>
    <w:rsid w:val="005C294C"/>
    <w:rsid w:val="005C432F"/>
    <w:rsid w:val="005C4984"/>
    <w:rsid w:val="005C781A"/>
    <w:rsid w:val="005D1A5D"/>
    <w:rsid w:val="005D2AA3"/>
    <w:rsid w:val="005D3BD1"/>
    <w:rsid w:val="005D648C"/>
    <w:rsid w:val="005D78E1"/>
    <w:rsid w:val="005E31FD"/>
    <w:rsid w:val="005E44DB"/>
    <w:rsid w:val="005E5EF3"/>
    <w:rsid w:val="005E793B"/>
    <w:rsid w:val="005F3E70"/>
    <w:rsid w:val="005F6DC3"/>
    <w:rsid w:val="00600E48"/>
    <w:rsid w:val="00601F19"/>
    <w:rsid w:val="00606E1D"/>
    <w:rsid w:val="0061397F"/>
    <w:rsid w:val="0063075B"/>
    <w:rsid w:val="0063564C"/>
    <w:rsid w:val="006357A9"/>
    <w:rsid w:val="00635E44"/>
    <w:rsid w:val="0063661B"/>
    <w:rsid w:val="00643671"/>
    <w:rsid w:val="00651568"/>
    <w:rsid w:val="006533D1"/>
    <w:rsid w:val="006714FE"/>
    <w:rsid w:val="00671D19"/>
    <w:rsid w:val="0067268D"/>
    <w:rsid w:val="00674B41"/>
    <w:rsid w:val="00676AA6"/>
    <w:rsid w:val="00680D98"/>
    <w:rsid w:val="0068190B"/>
    <w:rsid w:val="00682E5F"/>
    <w:rsid w:val="00683A92"/>
    <w:rsid w:val="006910C6"/>
    <w:rsid w:val="00695DA1"/>
    <w:rsid w:val="00695DB9"/>
    <w:rsid w:val="00696AFD"/>
    <w:rsid w:val="00697A57"/>
    <w:rsid w:val="006A009F"/>
    <w:rsid w:val="006A772F"/>
    <w:rsid w:val="006B1470"/>
    <w:rsid w:val="006C2422"/>
    <w:rsid w:val="006D0E61"/>
    <w:rsid w:val="006D5327"/>
    <w:rsid w:val="006D6357"/>
    <w:rsid w:val="006D744B"/>
    <w:rsid w:val="006D79DA"/>
    <w:rsid w:val="006E46CF"/>
    <w:rsid w:val="006E5FE9"/>
    <w:rsid w:val="006F26D2"/>
    <w:rsid w:val="006F49D3"/>
    <w:rsid w:val="00700FB3"/>
    <w:rsid w:val="00702D3B"/>
    <w:rsid w:val="007055F2"/>
    <w:rsid w:val="0070610E"/>
    <w:rsid w:val="00706B68"/>
    <w:rsid w:val="00707985"/>
    <w:rsid w:val="00717180"/>
    <w:rsid w:val="00717895"/>
    <w:rsid w:val="00721EED"/>
    <w:rsid w:val="007278AE"/>
    <w:rsid w:val="0073489F"/>
    <w:rsid w:val="0073691C"/>
    <w:rsid w:val="0074005A"/>
    <w:rsid w:val="00741040"/>
    <w:rsid w:val="00741A72"/>
    <w:rsid w:val="00744D79"/>
    <w:rsid w:val="007471D5"/>
    <w:rsid w:val="00750683"/>
    <w:rsid w:val="00753667"/>
    <w:rsid w:val="00755395"/>
    <w:rsid w:val="007605BD"/>
    <w:rsid w:val="0076271D"/>
    <w:rsid w:val="007649B7"/>
    <w:rsid w:val="007677E4"/>
    <w:rsid w:val="007703EF"/>
    <w:rsid w:val="007711F3"/>
    <w:rsid w:val="00774BA5"/>
    <w:rsid w:val="00777B12"/>
    <w:rsid w:val="00781E65"/>
    <w:rsid w:val="00783485"/>
    <w:rsid w:val="00784F1F"/>
    <w:rsid w:val="007854E1"/>
    <w:rsid w:val="00785A34"/>
    <w:rsid w:val="0078656B"/>
    <w:rsid w:val="007931BB"/>
    <w:rsid w:val="00793FF5"/>
    <w:rsid w:val="00796287"/>
    <w:rsid w:val="00796D04"/>
    <w:rsid w:val="007A078C"/>
    <w:rsid w:val="007A10F2"/>
    <w:rsid w:val="007A2970"/>
    <w:rsid w:val="007A375B"/>
    <w:rsid w:val="007A7538"/>
    <w:rsid w:val="007B1381"/>
    <w:rsid w:val="007B25E8"/>
    <w:rsid w:val="007B28FF"/>
    <w:rsid w:val="007B5CF2"/>
    <w:rsid w:val="007B7A29"/>
    <w:rsid w:val="007B7DFC"/>
    <w:rsid w:val="007C0C45"/>
    <w:rsid w:val="007C2870"/>
    <w:rsid w:val="007C49D9"/>
    <w:rsid w:val="007C4A93"/>
    <w:rsid w:val="007C5C3B"/>
    <w:rsid w:val="007C7B47"/>
    <w:rsid w:val="007D51A2"/>
    <w:rsid w:val="007D68C8"/>
    <w:rsid w:val="007F0168"/>
    <w:rsid w:val="007F1C94"/>
    <w:rsid w:val="007F1CFA"/>
    <w:rsid w:val="007F49A1"/>
    <w:rsid w:val="007F74C6"/>
    <w:rsid w:val="007F764C"/>
    <w:rsid w:val="00801EB0"/>
    <w:rsid w:val="008037D4"/>
    <w:rsid w:val="0080419C"/>
    <w:rsid w:val="00814344"/>
    <w:rsid w:val="00830869"/>
    <w:rsid w:val="0083158D"/>
    <w:rsid w:val="008363FE"/>
    <w:rsid w:val="00840C34"/>
    <w:rsid w:val="00841132"/>
    <w:rsid w:val="008414C2"/>
    <w:rsid w:val="00842668"/>
    <w:rsid w:val="008472E9"/>
    <w:rsid w:val="00857E28"/>
    <w:rsid w:val="00864A3C"/>
    <w:rsid w:val="008744B4"/>
    <w:rsid w:val="0087501E"/>
    <w:rsid w:val="00877EB6"/>
    <w:rsid w:val="00883340"/>
    <w:rsid w:val="0088630C"/>
    <w:rsid w:val="0088634D"/>
    <w:rsid w:val="00892B9C"/>
    <w:rsid w:val="00893105"/>
    <w:rsid w:val="00894E3B"/>
    <w:rsid w:val="008A1D05"/>
    <w:rsid w:val="008B3260"/>
    <w:rsid w:val="008B51EA"/>
    <w:rsid w:val="008B570A"/>
    <w:rsid w:val="008C1248"/>
    <w:rsid w:val="008C570F"/>
    <w:rsid w:val="008C61E8"/>
    <w:rsid w:val="008C6343"/>
    <w:rsid w:val="008C65DD"/>
    <w:rsid w:val="008C6BF6"/>
    <w:rsid w:val="008C7408"/>
    <w:rsid w:val="008D4805"/>
    <w:rsid w:val="008D52BD"/>
    <w:rsid w:val="008D6AC4"/>
    <w:rsid w:val="008E0362"/>
    <w:rsid w:val="008E272E"/>
    <w:rsid w:val="008E2833"/>
    <w:rsid w:val="008E63EA"/>
    <w:rsid w:val="008E7381"/>
    <w:rsid w:val="008F479A"/>
    <w:rsid w:val="008F6083"/>
    <w:rsid w:val="009013E0"/>
    <w:rsid w:val="00905B88"/>
    <w:rsid w:val="00905B8E"/>
    <w:rsid w:val="00917AE2"/>
    <w:rsid w:val="00921262"/>
    <w:rsid w:val="00921421"/>
    <w:rsid w:val="0092149D"/>
    <w:rsid w:val="00922EE6"/>
    <w:rsid w:val="00923483"/>
    <w:rsid w:val="00926CF9"/>
    <w:rsid w:val="00930257"/>
    <w:rsid w:val="009428A9"/>
    <w:rsid w:val="00946608"/>
    <w:rsid w:val="00951600"/>
    <w:rsid w:val="00952125"/>
    <w:rsid w:val="00955BCF"/>
    <w:rsid w:val="00955D11"/>
    <w:rsid w:val="0096059D"/>
    <w:rsid w:val="009648DC"/>
    <w:rsid w:val="00967AA1"/>
    <w:rsid w:val="00970D61"/>
    <w:rsid w:val="00975EFB"/>
    <w:rsid w:val="009774A2"/>
    <w:rsid w:val="00980152"/>
    <w:rsid w:val="00983225"/>
    <w:rsid w:val="009848CF"/>
    <w:rsid w:val="00987034"/>
    <w:rsid w:val="009914A1"/>
    <w:rsid w:val="00991FF0"/>
    <w:rsid w:val="0099328A"/>
    <w:rsid w:val="00993B84"/>
    <w:rsid w:val="009A6A61"/>
    <w:rsid w:val="009A71C3"/>
    <w:rsid w:val="009B01CB"/>
    <w:rsid w:val="009B5FD6"/>
    <w:rsid w:val="009D136A"/>
    <w:rsid w:val="009D533F"/>
    <w:rsid w:val="009D6304"/>
    <w:rsid w:val="009D777D"/>
    <w:rsid w:val="009E48FB"/>
    <w:rsid w:val="009E4D8B"/>
    <w:rsid w:val="009F1358"/>
    <w:rsid w:val="009F338C"/>
    <w:rsid w:val="00A01C66"/>
    <w:rsid w:val="00A0321C"/>
    <w:rsid w:val="00A05ABA"/>
    <w:rsid w:val="00A06FB3"/>
    <w:rsid w:val="00A1153D"/>
    <w:rsid w:val="00A14CE0"/>
    <w:rsid w:val="00A154B5"/>
    <w:rsid w:val="00A1700B"/>
    <w:rsid w:val="00A220A5"/>
    <w:rsid w:val="00A22DAA"/>
    <w:rsid w:val="00A23F2E"/>
    <w:rsid w:val="00A254AF"/>
    <w:rsid w:val="00A3010C"/>
    <w:rsid w:val="00A30A5B"/>
    <w:rsid w:val="00A31614"/>
    <w:rsid w:val="00A4219C"/>
    <w:rsid w:val="00A45CB6"/>
    <w:rsid w:val="00A527FE"/>
    <w:rsid w:val="00A52A09"/>
    <w:rsid w:val="00A53144"/>
    <w:rsid w:val="00A57283"/>
    <w:rsid w:val="00A623B5"/>
    <w:rsid w:val="00A65E6E"/>
    <w:rsid w:val="00A709E6"/>
    <w:rsid w:val="00A73234"/>
    <w:rsid w:val="00A758D5"/>
    <w:rsid w:val="00A77F0B"/>
    <w:rsid w:val="00A85588"/>
    <w:rsid w:val="00A863FA"/>
    <w:rsid w:val="00A90D80"/>
    <w:rsid w:val="00A93161"/>
    <w:rsid w:val="00AA17D5"/>
    <w:rsid w:val="00AA2582"/>
    <w:rsid w:val="00AA5CE5"/>
    <w:rsid w:val="00AA7CA0"/>
    <w:rsid w:val="00AB5EC5"/>
    <w:rsid w:val="00AB6E5C"/>
    <w:rsid w:val="00AB7EAE"/>
    <w:rsid w:val="00AC33D7"/>
    <w:rsid w:val="00AC53C3"/>
    <w:rsid w:val="00AC6E7B"/>
    <w:rsid w:val="00AD5918"/>
    <w:rsid w:val="00AD60E5"/>
    <w:rsid w:val="00AE08AE"/>
    <w:rsid w:val="00AE41C3"/>
    <w:rsid w:val="00AF0E47"/>
    <w:rsid w:val="00AF26B6"/>
    <w:rsid w:val="00AF4BE9"/>
    <w:rsid w:val="00AF5FE3"/>
    <w:rsid w:val="00AF7D73"/>
    <w:rsid w:val="00B02A8A"/>
    <w:rsid w:val="00B07032"/>
    <w:rsid w:val="00B070A3"/>
    <w:rsid w:val="00B136A3"/>
    <w:rsid w:val="00B146AC"/>
    <w:rsid w:val="00B15650"/>
    <w:rsid w:val="00B175B8"/>
    <w:rsid w:val="00B17A2B"/>
    <w:rsid w:val="00B20E86"/>
    <w:rsid w:val="00B25035"/>
    <w:rsid w:val="00B2757C"/>
    <w:rsid w:val="00B3040C"/>
    <w:rsid w:val="00B30FB9"/>
    <w:rsid w:val="00B31AC1"/>
    <w:rsid w:val="00B3469C"/>
    <w:rsid w:val="00B45681"/>
    <w:rsid w:val="00B457D9"/>
    <w:rsid w:val="00B528C3"/>
    <w:rsid w:val="00B53BA5"/>
    <w:rsid w:val="00B57C31"/>
    <w:rsid w:val="00B61D4D"/>
    <w:rsid w:val="00B6348F"/>
    <w:rsid w:val="00B6367A"/>
    <w:rsid w:val="00B63D18"/>
    <w:rsid w:val="00B6457B"/>
    <w:rsid w:val="00B67DB2"/>
    <w:rsid w:val="00B70B68"/>
    <w:rsid w:val="00B72018"/>
    <w:rsid w:val="00B74EF2"/>
    <w:rsid w:val="00B754F3"/>
    <w:rsid w:val="00B76F40"/>
    <w:rsid w:val="00B8243D"/>
    <w:rsid w:val="00B824B8"/>
    <w:rsid w:val="00B83A73"/>
    <w:rsid w:val="00B84349"/>
    <w:rsid w:val="00B84654"/>
    <w:rsid w:val="00B867CD"/>
    <w:rsid w:val="00B876B0"/>
    <w:rsid w:val="00B91663"/>
    <w:rsid w:val="00B916EC"/>
    <w:rsid w:val="00B91AFC"/>
    <w:rsid w:val="00B950E4"/>
    <w:rsid w:val="00B96E0F"/>
    <w:rsid w:val="00BA283B"/>
    <w:rsid w:val="00BA29A6"/>
    <w:rsid w:val="00BA400C"/>
    <w:rsid w:val="00BA48D1"/>
    <w:rsid w:val="00BA5CED"/>
    <w:rsid w:val="00BC0D12"/>
    <w:rsid w:val="00BC1119"/>
    <w:rsid w:val="00BC2003"/>
    <w:rsid w:val="00BC4050"/>
    <w:rsid w:val="00BD799B"/>
    <w:rsid w:val="00BE31DB"/>
    <w:rsid w:val="00BE35CF"/>
    <w:rsid w:val="00BE6D31"/>
    <w:rsid w:val="00BE78B0"/>
    <w:rsid w:val="00BF12A2"/>
    <w:rsid w:val="00BF3146"/>
    <w:rsid w:val="00C0304B"/>
    <w:rsid w:val="00C1506B"/>
    <w:rsid w:val="00C179C4"/>
    <w:rsid w:val="00C220AC"/>
    <w:rsid w:val="00C2413B"/>
    <w:rsid w:val="00C3683D"/>
    <w:rsid w:val="00C42852"/>
    <w:rsid w:val="00C43EA3"/>
    <w:rsid w:val="00C4544B"/>
    <w:rsid w:val="00C47D89"/>
    <w:rsid w:val="00C500F3"/>
    <w:rsid w:val="00C50C16"/>
    <w:rsid w:val="00C56C09"/>
    <w:rsid w:val="00C57E72"/>
    <w:rsid w:val="00C64496"/>
    <w:rsid w:val="00C65B31"/>
    <w:rsid w:val="00C67574"/>
    <w:rsid w:val="00C70456"/>
    <w:rsid w:val="00C7164F"/>
    <w:rsid w:val="00C72AD6"/>
    <w:rsid w:val="00C75DB7"/>
    <w:rsid w:val="00C81B50"/>
    <w:rsid w:val="00C847F1"/>
    <w:rsid w:val="00C85363"/>
    <w:rsid w:val="00C870BF"/>
    <w:rsid w:val="00C92279"/>
    <w:rsid w:val="00C9277C"/>
    <w:rsid w:val="00C9475B"/>
    <w:rsid w:val="00C94E2E"/>
    <w:rsid w:val="00C95040"/>
    <w:rsid w:val="00CA0C92"/>
    <w:rsid w:val="00CA49A6"/>
    <w:rsid w:val="00CA61FA"/>
    <w:rsid w:val="00CA7F56"/>
    <w:rsid w:val="00CB2B1F"/>
    <w:rsid w:val="00CB3911"/>
    <w:rsid w:val="00CB5FD9"/>
    <w:rsid w:val="00CC0494"/>
    <w:rsid w:val="00CC1737"/>
    <w:rsid w:val="00CC39EA"/>
    <w:rsid w:val="00CD41C6"/>
    <w:rsid w:val="00CD4272"/>
    <w:rsid w:val="00CD7C55"/>
    <w:rsid w:val="00CE0142"/>
    <w:rsid w:val="00CE21DB"/>
    <w:rsid w:val="00CE520E"/>
    <w:rsid w:val="00CE6639"/>
    <w:rsid w:val="00CE7A3C"/>
    <w:rsid w:val="00CF1AC6"/>
    <w:rsid w:val="00CF2483"/>
    <w:rsid w:val="00CF39CA"/>
    <w:rsid w:val="00CF3C78"/>
    <w:rsid w:val="00CF4A9D"/>
    <w:rsid w:val="00CF5637"/>
    <w:rsid w:val="00D052C7"/>
    <w:rsid w:val="00D072AC"/>
    <w:rsid w:val="00D0792C"/>
    <w:rsid w:val="00D10F18"/>
    <w:rsid w:val="00D11B6B"/>
    <w:rsid w:val="00D1323B"/>
    <w:rsid w:val="00D16EA9"/>
    <w:rsid w:val="00D3200D"/>
    <w:rsid w:val="00D32EFC"/>
    <w:rsid w:val="00D35B81"/>
    <w:rsid w:val="00D4245E"/>
    <w:rsid w:val="00D42A6D"/>
    <w:rsid w:val="00D443F9"/>
    <w:rsid w:val="00D45022"/>
    <w:rsid w:val="00D46C66"/>
    <w:rsid w:val="00D46F73"/>
    <w:rsid w:val="00D52D2B"/>
    <w:rsid w:val="00D569DA"/>
    <w:rsid w:val="00D62057"/>
    <w:rsid w:val="00D62F8B"/>
    <w:rsid w:val="00D63ABC"/>
    <w:rsid w:val="00D7494A"/>
    <w:rsid w:val="00D75A90"/>
    <w:rsid w:val="00D8028F"/>
    <w:rsid w:val="00D8138F"/>
    <w:rsid w:val="00D81778"/>
    <w:rsid w:val="00D841A9"/>
    <w:rsid w:val="00D87ABD"/>
    <w:rsid w:val="00D9739C"/>
    <w:rsid w:val="00DA2C1F"/>
    <w:rsid w:val="00DA39A1"/>
    <w:rsid w:val="00DA47F1"/>
    <w:rsid w:val="00DA48B6"/>
    <w:rsid w:val="00DA61FE"/>
    <w:rsid w:val="00DA6907"/>
    <w:rsid w:val="00DA726D"/>
    <w:rsid w:val="00DA793A"/>
    <w:rsid w:val="00DA7AC0"/>
    <w:rsid w:val="00DB1550"/>
    <w:rsid w:val="00DB2044"/>
    <w:rsid w:val="00DB386A"/>
    <w:rsid w:val="00DB7831"/>
    <w:rsid w:val="00DC13A6"/>
    <w:rsid w:val="00DC19E4"/>
    <w:rsid w:val="00DC24B7"/>
    <w:rsid w:val="00DC2905"/>
    <w:rsid w:val="00DC41C3"/>
    <w:rsid w:val="00DD030F"/>
    <w:rsid w:val="00DD1123"/>
    <w:rsid w:val="00DD6045"/>
    <w:rsid w:val="00DD7062"/>
    <w:rsid w:val="00DD7600"/>
    <w:rsid w:val="00DE0D0B"/>
    <w:rsid w:val="00DE3D8B"/>
    <w:rsid w:val="00DF24F7"/>
    <w:rsid w:val="00E0013B"/>
    <w:rsid w:val="00E01269"/>
    <w:rsid w:val="00E1112F"/>
    <w:rsid w:val="00E16618"/>
    <w:rsid w:val="00E20965"/>
    <w:rsid w:val="00E21131"/>
    <w:rsid w:val="00E21544"/>
    <w:rsid w:val="00E2165B"/>
    <w:rsid w:val="00E2502E"/>
    <w:rsid w:val="00E26E94"/>
    <w:rsid w:val="00E317FA"/>
    <w:rsid w:val="00E31B6C"/>
    <w:rsid w:val="00E32367"/>
    <w:rsid w:val="00E32D10"/>
    <w:rsid w:val="00E41108"/>
    <w:rsid w:val="00E44444"/>
    <w:rsid w:val="00E519E9"/>
    <w:rsid w:val="00E539D8"/>
    <w:rsid w:val="00E55B36"/>
    <w:rsid w:val="00E747CB"/>
    <w:rsid w:val="00E77719"/>
    <w:rsid w:val="00E875E2"/>
    <w:rsid w:val="00E87865"/>
    <w:rsid w:val="00E91170"/>
    <w:rsid w:val="00E91423"/>
    <w:rsid w:val="00E93BB8"/>
    <w:rsid w:val="00E97E1B"/>
    <w:rsid w:val="00EA0A12"/>
    <w:rsid w:val="00EA1231"/>
    <w:rsid w:val="00EB259D"/>
    <w:rsid w:val="00EC0F53"/>
    <w:rsid w:val="00EC260B"/>
    <w:rsid w:val="00EC57A3"/>
    <w:rsid w:val="00EC57CA"/>
    <w:rsid w:val="00EC7125"/>
    <w:rsid w:val="00ED0FC8"/>
    <w:rsid w:val="00ED22F5"/>
    <w:rsid w:val="00ED2A89"/>
    <w:rsid w:val="00ED606E"/>
    <w:rsid w:val="00ED6A34"/>
    <w:rsid w:val="00EE4C4E"/>
    <w:rsid w:val="00EF1FCE"/>
    <w:rsid w:val="00EF2D19"/>
    <w:rsid w:val="00EF70AC"/>
    <w:rsid w:val="00EF7DB3"/>
    <w:rsid w:val="00F024E9"/>
    <w:rsid w:val="00F02531"/>
    <w:rsid w:val="00F03B33"/>
    <w:rsid w:val="00F03C2C"/>
    <w:rsid w:val="00F227B2"/>
    <w:rsid w:val="00F239BE"/>
    <w:rsid w:val="00F24A05"/>
    <w:rsid w:val="00F3777A"/>
    <w:rsid w:val="00F3796E"/>
    <w:rsid w:val="00F413A9"/>
    <w:rsid w:val="00F42D6D"/>
    <w:rsid w:val="00F44ED0"/>
    <w:rsid w:val="00F45A35"/>
    <w:rsid w:val="00F46D48"/>
    <w:rsid w:val="00F47D3D"/>
    <w:rsid w:val="00F53409"/>
    <w:rsid w:val="00F550B2"/>
    <w:rsid w:val="00F623CC"/>
    <w:rsid w:val="00F624B6"/>
    <w:rsid w:val="00F6366C"/>
    <w:rsid w:val="00F66D6E"/>
    <w:rsid w:val="00F72B4C"/>
    <w:rsid w:val="00F733DC"/>
    <w:rsid w:val="00F76DBE"/>
    <w:rsid w:val="00F805B4"/>
    <w:rsid w:val="00F8077F"/>
    <w:rsid w:val="00F84207"/>
    <w:rsid w:val="00F90B9E"/>
    <w:rsid w:val="00F920A6"/>
    <w:rsid w:val="00F95906"/>
    <w:rsid w:val="00FA6659"/>
    <w:rsid w:val="00FA7EDF"/>
    <w:rsid w:val="00FB01D1"/>
    <w:rsid w:val="00FB1F13"/>
    <w:rsid w:val="00FB298B"/>
    <w:rsid w:val="00FB3212"/>
    <w:rsid w:val="00FB41FA"/>
    <w:rsid w:val="00FB4691"/>
    <w:rsid w:val="00FB5615"/>
    <w:rsid w:val="00FB591B"/>
    <w:rsid w:val="00FB638C"/>
    <w:rsid w:val="00FC0A46"/>
    <w:rsid w:val="00FC38F3"/>
    <w:rsid w:val="00FC5B9E"/>
    <w:rsid w:val="00FD2B9C"/>
    <w:rsid w:val="00FD542B"/>
    <w:rsid w:val="00FD67E5"/>
    <w:rsid w:val="00FE1CFD"/>
    <w:rsid w:val="00FE4310"/>
    <w:rsid w:val="00FF00FC"/>
    <w:rsid w:val="00FF28B8"/>
    <w:rsid w:val="794202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1D45E5"/>
  <w15:docId w15:val="{144A4D8C-2857-45A0-BCCB-CC4B74D8D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0168"/>
  </w:style>
  <w:style w:type="paragraph" w:styleId="Heading1">
    <w:name w:val="heading 1"/>
    <w:next w:val="Normal"/>
    <w:link w:val="Heading1Char"/>
    <w:uiPriority w:val="9"/>
    <w:qFormat/>
    <w:rsid w:val="00781E65"/>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8D52BD"/>
    <w:pPr>
      <w:keepNext/>
      <w:keepLines/>
      <w:spacing w:after="120"/>
      <w:outlineLvl w:val="1"/>
    </w:pPr>
    <w:rPr>
      <w:rFonts w:asciiTheme="majorHAnsi" w:eastAsiaTheme="majorEastAsia" w:hAnsiTheme="majorHAnsi" w:cstheme="majorBidi"/>
      <w:color w:val="0563C1" w:themeColor="accent1"/>
      <w:sz w:val="26"/>
      <w:szCs w:val="26"/>
    </w:rPr>
  </w:style>
  <w:style w:type="paragraph" w:styleId="Heading3">
    <w:name w:val="heading 3"/>
    <w:next w:val="Normal"/>
    <w:link w:val="Heading3Char"/>
    <w:uiPriority w:val="9"/>
    <w:unhideWhenUsed/>
    <w:qFormat/>
    <w:rsid w:val="00781E65"/>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781E65"/>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781E65"/>
    <w:pPr>
      <w:keepNext/>
      <w:keepLines/>
      <w:numPr>
        <w:ilvl w:val="4"/>
        <w:numId w:val="6"/>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781E65"/>
    <w:pPr>
      <w:keepNext/>
      <w:keepLines/>
      <w:numPr>
        <w:ilvl w:val="5"/>
        <w:numId w:val="6"/>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781E65"/>
    <w:pPr>
      <w:keepNext/>
      <w:keepLines/>
      <w:numPr>
        <w:ilvl w:val="6"/>
        <w:numId w:val="8"/>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781E65"/>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1E65"/>
    <w:pPr>
      <w:keepNext/>
      <w:keepLines/>
      <w:numPr>
        <w:ilvl w:val="8"/>
        <w:numId w:val="10"/>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4"/>
    </w:rPr>
  </w:style>
  <w:style w:type="paragraph" w:styleId="ListParagraph">
    <w:name w:val="List Paragraph"/>
    <w:aliases w:val="Bulleted List,Table Bullets,Indent,List Paragraph Bullet"/>
    <w:basedOn w:val="Normal"/>
    <w:link w:val="ListParagraphChar"/>
    <w:uiPriority w:val="34"/>
    <w:qFormat/>
    <w:rsid w:val="00781E65"/>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1762FF"/>
    <w:rPr>
      <w:sz w:val="16"/>
      <w:szCs w:val="16"/>
    </w:rPr>
  </w:style>
  <w:style w:type="paragraph" w:styleId="CommentText">
    <w:name w:val="annotation text"/>
    <w:basedOn w:val="Normal"/>
    <w:link w:val="CommentTextChar"/>
    <w:uiPriority w:val="99"/>
    <w:semiHidden/>
    <w:unhideWhenUsed/>
    <w:rsid w:val="001762FF"/>
    <w:rPr>
      <w:sz w:val="20"/>
      <w:szCs w:val="20"/>
    </w:rPr>
  </w:style>
  <w:style w:type="character" w:customStyle="1" w:styleId="CommentTextChar">
    <w:name w:val="Comment Text Char"/>
    <w:basedOn w:val="DefaultParagraphFont"/>
    <w:link w:val="CommentText"/>
    <w:uiPriority w:val="99"/>
    <w:semiHidden/>
    <w:rsid w:val="001762F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62FF"/>
    <w:rPr>
      <w:b/>
      <w:bCs/>
    </w:rPr>
  </w:style>
  <w:style w:type="character" w:customStyle="1" w:styleId="CommentSubjectChar">
    <w:name w:val="Comment Subject Char"/>
    <w:basedOn w:val="CommentTextChar"/>
    <w:link w:val="CommentSubject"/>
    <w:uiPriority w:val="99"/>
    <w:semiHidden/>
    <w:rsid w:val="001762F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762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2FF"/>
    <w:rPr>
      <w:rFonts w:ascii="Segoe UI" w:eastAsia="Times New Roman" w:hAnsi="Segoe UI" w:cs="Segoe UI"/>
      <w:sz w:val="18"/>
      <w:szCs w:val="18"/>
    </w:rPr>
  </w:style>
  <w:style w:type="paragraph" w:customStyle="1" w:styleId="Hdg1NonNumb">
    <w:name w:val="Hdg1NonNumb"/>
    <w:basedOn w:val="Heading1"/>
    <w:link w:val="Hdg1NonNumbChar"/>
    <w:qFormat/>
    <w:rsid w:val="00781E65"/>
  </w:style>
  <w:style w:type="character" w:customStyle="1" w:styleId="Hdg1NonNumbChar">
    <w:name w:val="Hdg1NonNumb Char"/>
    <w:basedOn w:val="Heading1Char"/>
    <w:link w:val="Hdg1NonNumb"/>
    <w:rsid w:val="00781E65"/>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781E65"/>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8D52BD"/>
    <w:rPr>
      <w:rFonts w:asciiTheme="majorHAnsi" w:eastAsiaTheme="majorEastAsia" w:hAnsiTheme="majorHAnsi" w:cstheme="majorBidi"/>
      <w:color w:val="0563C1" w:themeColor="accent1"/>
      <w:sz w:val="26"/>
      <w:szCs w:val="26"/>
    </w:rPr>
  </w:style>
  <w:style w:type="character" w:customStyle="1" w:styleId="Heading3Char">
    <w:name w:val="Heading 3 Char"/>
    <w:basedOn w:val="DefaultParagraphFont"/>
    <w:link w:val="Heading3"/>
    <w:uiPriority w:val="9"/>
    <w:rsid w:val="00781E65"/>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781E65"/>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781E65"/>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781E65"/>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781E65"/>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781E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1E65"/>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781E65"/>
    <w:pPr>
      <w:spacing w:after="200" w:line="240" w:lineRule="auto"/>
    </w:pPr>
    <w:rPr>
      <w:b/>
      <w:iCs/>
      <w:color w:val="0563C1" w:themeColor="accent1"/>
      <w:sz w:val="24"/>
      <w:szCs w:val="18"/>
    </w:rPr>
  </w:style>
  <w:style w:type="character" w:styleId="Emphasis">
    <w:name w:val="Emphasis"/>
    <w:basedOn w:val="DefaultParagraphFont"/>
    <w:uiPriority w:val="20"/>
    <w:qFormat/>
    <w:rsid w:val="00781E65"/>
    <w:rPr>
      <w:i/>
      <w:iCs/>
    </w:rPr>
  </w:style>
  <w:style w:type="paragraph" w:styleId="NoSpacing">
    <w:name w:val="No Spacing"/>
    <w:uiPriority w:val="1"/>
    <w:qFormat/>
    <w:rsid w:val="00781E65"/>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781E65"/>
    <w:rPr>
      <w:sz w:val="24"/>
    </w:rPr>
  </w:style>
  <w:style w:type="character" w:styleId="Hyperlink">
    <w:name w:val="Hyperlink"/>
    <w:basedOn w:val="DefaultParagraphFont"/>
    <w:uiPriority w:val="99"/>
    <w:unhideWhenUsed/>
    <w:rsid w:val="00781E65"/>
    <w:rPr>
      <w:color w:val="0563C1" w:themeColor="hyperlink"/>
      <w:u w:val="single"/>
    </w:rPr>
  </w:style>
  <w:style w:type="paragraph" w:styleId="Quote">
    <w:name w:val="Quote"/>
    <w:basedOn w:val="Normal"/>
    <w:next w:val="Normal"/>
    <w:link w:val="QuoteChar"/>
    <w:uiPriority w:val="29"/>
    <w:qFormat/>
    <w:rsid w:val="00781E6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81E65"/>
    <w:rPr>
      <w:i/>
      <w:iCs/>
      <w:color w:val="404040" w:themeColor="text1" w:themeTint="BF"/>
      <w:sz w:val="24"/>
    </w:rPr>
  </w:style>
  <w:style w:type="paragraph" w:styleId="Header">
    <w:name w:val="header"/>
    <w:basedOn w:val="Normal"/>
    <w:link w:val="HeaderChar"/>
    <w:uiPriority w:val="99"/>
    <w:unhideWhenUsed/>
    <w:rsid w:val="000C3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31C0"/>
  </w:style>
  <w:style w:type="paragraph" w:styleId="Footer">
    <w:name w:val="footer"/>
    <w:basedOn w:val="Normal"/>
    <w:link w:val="FooterChar"/>
    <w:uiPriority w:val="99"/>
    <w:unhideWhenUsed/>
    <w:rsid w:val="000C3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31C0"/>
  </w:style>
  <w:style w:type="character" w:customStyle="1" w:styleId="UnresolvedMention1">
    <w:name w:val="Unresolved Mention1"/>
    <w:basedOn w:val="DefaultParagraphFont"/>
    <w:uiPriority w:val="99"/>
    <w:semiHidden/>
    <w:unhideWhenUsed/>
    <w:rsid w:val="00382916"/>
    <w:rPr>
      <w:color w:val="808080"/>
      <w:shd w:val="clear" w:color="auto" w:fill="E6E6E6"/>
    </w:rPr>
  </w:style>
  <w:style w:type="paragraph" w:styleId="Revision">
    <w:name w:val="Revision"/>
    <w:hidden/>
    <w:uiPriority w:val="99"/>
    <w:semiHidden/>
    <w:rsid w:val="00F95906"/>
    <w:pPr>
      <w:spacing w:after="0" w:line="240" w:lineRule="auto"/>
    </w:pPr>
  </w:style>
  <w:style w:type="character" w:customStyle="1" w:styleId="UnresolvedMention2">
    <w:name w:val="Unresolved Mention2"/>
    <w:basedOn w:val="DefaultParagraphFont"/>
    <w:uiPriority w:val="99"/>
    <w:semiHidden/>
    <w:unhideWhenUsed/>
    <w:rsid w:val="004B4235"/>
    <w:rPr>
      <w:color w:val="605E5C"/>
      <w:shd w:val="clear" w:color="auto" w:fill="E1DFDD"/>
    </w:rPr>
  </w:style>
  <w:style w:type="character" w:customStyle="1" w:styleId="UnresolvedMention3">
    <w:name w:val="Unresolved Mention3"/>
    <w:basedOn w:val="DefaultParagraphFont"/>
    <w:uiPriority w:val="99"/>
    <w:semiHidden/>
    <w:unhideWhenUsed/>
    <w:rsid w:val="006B1470"/>
    <w:rPr>
      <w:color w:val="605E5C"/>
      <w:shd w:val="clear" w:color="auto" w:fill="E1DFDD"/>
    </w:rPr>
  </w:style>
  <w:style w:type="character" w:customStyle="1" w:styleId="UnresolvedMention4">
    <w:name w:val="Unresolved Mention4"/>
    <w:basedOn w:val="DefaultParagraphFont"/>
    <w:uiPriority w:val="99"/>
    <w:semiHidden/>
    <w:unhideWhenUsed/>
    <w:rsid w:val="007F74C6"/>
    <w:rPr>
      <w:color w:val="605E5C"/>
      <w:shd w:val="clear" w:color="auto" w:fill="E1DFDD"/>
    </w:rPr>
  </w:style>
  <w:style w:type="table" w:styleId="TableGrid">
    <w:name w:val="Table Grid"/>
    <w:basedOn w:val="TableNormal"/>
    <w:uiPriority w:val="39"/>
    <w:rsid w:val="005344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799416">
      <w:bodyDiv w:val="1"/>
      <w:marLeft w:val="0"/>
      <w:marRight w:val="0"/>
      <w:marTop w:val="0"/>
      <w:marBottom w:val="0"/>
      <w:divBdr>
        <w:top w:val="none" w:sz="0" w:space="0" w:color="auto"/>
        <w:left w:val="none" w:sz="0" w:space="0" w:color="auto"/>
        <w:bottom w:val="none" w:sz="0" w:space="0" w:color="auto"/>
        <w:right w:val="none" w:sz="0" w:space="0" w:color="auto"/>
      </w:divBdr>
    </w:div>
    <w:div w:id="1358702998">
      <w:bodyDiv w:val="1"/>
      <w:marLeft w:val="0"/>
      <w:marRight w:val="0"/>
      <w:marTop w:val="0"/>
      <w:marBottom w:val="0"/>
      <w:divBdr>
        <w:top w:val="none" w:sz="0" w:space="0" w:color="auto"/>
        <w:left w:val="none" w:sz="0" w:space="0" w:color="auto"/>
        <w:bottom w:val="none" w:sz="0" w:space="0" w:color="auto"/>
        <w:right w:val="none" w:sz="0" w:space="0" w:color="auto"/>
      </w:divBdr>
    </w:div>
    <w:div w:id="20107180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usdawicretention@2mresearc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usdawicretention@2mresearch.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usdawicretention@2mresearch.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Gail Clark</DisplayName>
        <AccountId>61</AccountId>
        <AccountType/>
      </UserInfo>
      <UserInfo>
        <DisplayName>Hiren Nisar, PhD</DisplayName>
        <AccountId>2534</AccountId>
        <AccountType/>
      </UserInfo>
      <UserInfo>
        <DisplayName>Paul Ruggiere, PhD</DisplayName>
        <AccountId>5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8" ma:contentTypeDescription="Create a new document." ma:contentTypeScope="" ma:versionID="630641adf1f5e5c1798bd073e884fb7b">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964a19af06da0ea1b6702275cea72595"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B39FEC-3212-4793-8A49-826DE93F4ACB}">
  <ds:schemaRefs>
    <ds:schemaRef ds:uri="http://schemas.microsoft.com/sharepoint/v3/contenttype/forms"/>
  </ds:schemaRefs>
</ds:datastoreItem>
</file>

<file path=customXml/itemProps2.xml><?xml version="1.0" encoding="utf-8"?>
<ds:datastoreItem xmlns:ds="http://schemas.openxmlformats.org/officeDocument/2006/customXml" ds:itemID="{E6D3AE26-3FB0-4460-A845-D28A2E74C2F8}">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F0929E9E-D1D6-41CC-9E9B-F346058F41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385629-8FC8-45BB-ACEE-42F4F496C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1</Words>
  <Characters>62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Matthews-Ewald, PhD, MS</dc:creator>
  <cp:keywords/>
  <cp:lastModifiedBy>Crowe, James M. EOP/OMB</cp:lastModifiedBy>
  <cp:revision>2</cp:revision>
  <dcterms:created xsi:type="dcterms:W3CDTF">2020-02-07T22:25:00Z</dcterms:created>
  <dcterms:modified xsi:type="dcterms:W3CDTF">2020-02-07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Standard DC 17.12.20098</vt:lpwstr>
  </property>
  <property fmtid="{D5CDD505-2E9C-101B-9397-08002B2CF9AE}" pid="3" name="ContentTypeId">
    <vt:lpwstr>0x0101005CF044ADA0AE014D884B4045070FD780</vt:lpwstr>
  </property>
  <property fmtid="{D5CDD505-2E9C-101B-9397-08002B2CF9AE}" pid="4" name="Task">
    <vt:lpwstr>3.1</vt:lpwstr>
  </property>
  <property fmtid="{D5CDD505-2E9C-101B-9397-08002B2CF9AE}" pid="5" name="AuthorIds_UIVersion_1536">
    <vt:lpwstr>1124</vt:lpwstr>
  </property>
</Properties>
</file>